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F69C64" w14:textId="77777777" w:rsidR="007A21CF" w:rsidRPr="007A21CF" w:rsidRDefault="007A21CF" w:rsidP="007A21CF">
      <w:pPr>
        <w:rPr>
          <w:b/>
          <w:bCs/>
          <w:sz w:val="32"/>
          <w:szCs w:val="32"/>
          <w:lang w:val="sr-Cyrl-CS"/>
        </w:rPr>
      </w:pPr>
      <w:r w:rsidRPr="007A21CF">
        <w:rPr>
          <w:b/>
          <w:bCs/>
          <w:sz w:val="32"/>
          <w:szCs w:val="32"/>
          <w:lang w:val="sr-Cyrl-CS"/>
        </w:rPr>
        <w:t>Univerzitet u Beogradu</w:t>
      </w:r>
    </w:p>
    <w:p w14:paraId="0DDA743C" w14:textId="726FD7A0" w:rsidR="007A21CF" w:rsidRPr="007A21CF" w:rsidRDefault="007A21CF" w:rsidP="007A21CF">
      <w:pPr>
        <w:rPr>
          <w:b/>
          <w:sz w:val="32"/>
          <w:szCs w:val="32"/>
          <w:lang w:val="sr-Latn-RS"/>
        </w:rPr>
      </w:pPr>
      <w:r w:rsidRPr="007A21CF">
        <w:rPr>
          <w:b/>
          <w:sz w:val="32"/>
          <w:szCs w:val="32"/>
          <w:lang w:val="sr-Cyrl-CS"/>
        </w:rPr>
        <w:t>FAKULTET</w:t>
      </w:r>
      <w:r w:rsidRPr="007A21CF">
        <w:rPr>
          <w:b/>
          <w:sz w:val="32"/>
          <w:szCs w:val="32"/>
          <w:lang w:val="sr-Latn-RS"/>
        </w:rPr>
        <w:t xml:space="preserve"> VETERINARSKE MEDICINE</w:t>
      </w:r>
    </w:p>
    <w:p w14:paraId="64BB255E" w14:textId="77777777" w:rsidR="007A21CF" w:rsidRDefault="007A21CF" w:rsidP="007A21CF">
      <w:pPr>
        <w:autoSpaceDE w:val="0"/>
        <w:autoSpaceDN w:val="0"/>
        <w:adjustRightInd w:val="0"/>
        <w:rPr>
          <w:rFonts w:eastAsia="Calibri"/>
          <w:b/>
          <w:lang w:val="sr-Latn-RS"/>
        </w:rPr>
      </w:pPr>
    </w:p>
    <w:p w14:paraId="1A5B6CA5" w14:textId="77777777" w:rsidR="00B66716" w:rsidRDefault="00B66716" w:rsidP="007A21CF">
      <w:pPr>
        <w:autoSpaceDE w:val="0"/>
        <w:autoSpaceDN w:val="0"/>
        <w:adjustRightInd w:val="0"/>
        <w:rPr>
          <w:rFonts w:eastAsia="Calibri"/>
          <w:b/>
          <w:lang w:val="sr-Latn-RS"/>
        </w:rPr>
      </w:pPr>
    </w:p>
    <w:p w14:paraId="10A9D55A" w14:textId="349384D3" w:rsidR="007A21CF" w:rsidRPr="00B66716" w:rsidRDefault="007A21CF" w:rsidP="007A21CF">
      <w:pPr>
        <w:autoSpaceDE w:val="0"/>
        <w:autoSpaceDN w:val="0"/>
        <w:adjustRightInd w:val="0"/>
        <w:rPr>
          <w:rFonts w:eastAsia="Calibri"/>
          <w:b/>
          <w:sz w:val="28"/>
          <w:szCs w:val="28"/>
          <w:lang w:val="sr-Latn-RS"/>
        </w:rPr>
      </w:pPr>
      <w:r w:rsidRPr="00B66716">
        <w:rPr>
          <w:rFonts w:eastAsia="Calibri"/>
          <w:b/>
          <w:sz w:val="28"/>
          <w:szCs w:val="28"/>
          <w:lang w:val="sr-Latn-RS"/>
        </w:rPr>
        <w:t>Nastavno-naučnom veću</w:t>
      </w:r>
    </w:p>
    <w:p w14:paraId="6C1B662B" w14:textId="1DD661D7" w:rsidR="007A21CF" w:rsidRDefault="007A21CF" w:rsidP="005C53B8">
      <w:pPr>
        <w:autoSpaceDE w:val="0"/>
        <w:autoSpaceDN w:val="0"/>
        <w:adjustRightInd w:val="0"/>
        <w:jc w:val="both"/>
        <w:rPr>
          <w:rFonts w:eastAsia="Calibri"/>
          <w:lang w:val="sr-Cyrl-RS"/>
        </w:rPr>
      </w:pPr>
    </w:p>
    <w:p w14:paraId="0CBEF9F3" w14:textId="77777777" w:rsidR="007A21CF" w:rsidRDefault="007A21CF" w:rsidP="005C53B8">
      <w:pPr>
        <w:autoSpaceDE w:val="0"/>
        <w:autoSpaceDN w:val="0"/>
        <w:adjustRightInd w:val="0"/>
        <w:jc w:val="both"/>
        <w:rPr>
          <w:rFonts w:eastAsia="Calibri"/>
          <w:lang w:val="sr-Cyrl-RS"/>
        </w:rPr>
      </w:pPr>
    </w:p>
    <w:p w14:paraId="722B6E36" w14:textId="77777777" w:rsidR="007A21CF" w:rsidRDefault="007A21CF" w:rsidP="005C53B8">
      <w:pPr>
        <w:autoSpaceDE w:val="0"/>
        <w:autoSpaceDN w:val="0"/>
        <w:adjustRightInd w:val="0"/>
        <w:jc w:val="both"/>
        <w:rPr>
          <w:rFonts w:eastAsia="Calibri"/>
          <w:lang w:val="sr-Cyrl-RS"/>
        </w:rPr>
      </w:pPr>
    </w:p>
    <w:p w14:paraId="073011B8" w14:textId="42CAE657" w:rsidR="007A21CF" w:rsidRPr="00015364" w:rsidRDefault="007A21CF" w:rsidP="005C53B8">
      <w:pPr>
        <w:autoSpaceDE w:val="0"/>
        <w:autoSpaceDN w:val="0"/>
        <w:adjustRightInd w:val="0"/>
        <w:jc w:val="center"/>
        <w:rPr>
          <w:rFonts w:eastAsia="Calibri"/>
          <w:b/>
          <w:sz w:val="32"/>
          <w:szCs w:val="32"/>
          <w:lang w:val="sr-Cyrl-RS"/>
        </w:rPr>
      </w:pPr>
      <w:r>
        <w:rPr>
          <w:rFonts w:eastAsia="Calibri"/>
          <w:b/>
          <w:sz w:val="32"/>
          <w:szCs w:val="32"/>
          <w:lang w:val="sr-Latn-RS"/>
        </w:rPr>
        <w:t>R</w:t>
      </w:r>
      <w:r w:rsidRPr="00015364">
        <w:rPr>
          <w:rFonts w:eastAsia="Calibri"/>
          <w:b/>
          <w:sz w:val="32"/>
          <w:szCs w:val="32"/>
          <w:lang w:val="sr-Cyrl-RS"/>
        </w:rPr>
        <w:t>ECENZENTSKI LIST</w:t>
      </w:r>
    </w:p>
    <w:p w14:paraId="5A247C4F" w14:textId="77777777" w:rsidR="007A21CF" w:rsidRPr="00015364" w:rsidRDefault="007A21CF" w:rsidP="005C53B8">
      <w:pPr>
        <w:autoSpaceDE w:val="0"/>
        <w:autoSpaceDN w:val="0"/>
        <w:adjustRightInd w:val="0"/>
        <w:jc w:val="center"/>
        <w:rPr>
          <w:rFonts w:eastAsia="Calibri"/>
          <w:b/>
          <w:sz w:val="32"/>
          <w:szCs w:val="32"/>
          <w:lang w:val="sr-Cyrl-CS"/>
        </w:rPr>
      </w:pPr>
      <w:r w:rsidRPr="00015364">
        <w:rPr>
          <w:rFonts w:eastAsia="Calibri"/>
          <w:b/>
          <w:sz w:val="32"/>
          <w:szCs w:val="32"/>
          <w:lang w:val="sr-Cyrl-CS"/>
        </w:rPr>
        <w:t>za nastavne publikacije</w:t>
      </w:r>
    </w:p>
    <w:p w14:paraId="089875DE" w14:textId="77777777" w:rsidR="007A21CF" w:rsidRDefault="007A21CF" w:rsidP="005C53B8">
      <w:pPr>
        <w:autoSpaceDE w:val="0"/>
        <w:autoSpaceDN w:val="0"/>
        <w:adjustRightInd w:val="0"/>
        <w:rPr>
          <w:rFonts w:eastAsia="Calibri"/>
          <w:lang w:val="sr-Cyrl-RS"/>
        </w:rPr>
      </w:pPr>
    </w:p>
    <w:p w14:paraId="5AC64523" w14:textId="77777777" w:rsidR="007A21CF" w:rsidRPr="00E770EF" w:rsidRDefault="007A21CF" w:rsidP="005C53B8">
      <w:pPr>
        <w:autoSpaceDE w:val="0"/>
        <w:autoSpaceDN w:val="0"/>
        <w:adjustRightInd w:val="0"/>
        <w:rPr>
          <w:lang w:val="ru-RU"/>
        </w:rPr>
      </w:pPr>
    </w:p>
    <w:p w14:paraId="0357248A" w14:textId="0B247EB7" w:rsidR="007A21CF" w:rsidRDefault="007A21CF" w:rsidP="005C53B8">
      <w:pPr>
        <w:autoSpaceDE w:val="0"/>
        <w:autoSpaceDN w:val="0"/>
        <w:adjustRightInd w:val="0"/>
        <w:rPr>
          <w:lang w:val="sr-Latn-RS"/>
        </w:rPr>
      </w:pPr>
      <w:r w:rsidRPr="004F529A">
        <w:rPr>
          <w:lang w:val="ru-RU"/>
        </w:rPr>
        <w:t xml:space="preserve">Naslov </w:t>
      </w:r>
      <w:r>
        <w:rPr>
          <w:lang w:val="ru-RU"/>
        </w:rPr>
        <w:t>publikacije</w:t>
      </w:r>
      <w:r>
        <w:rPr>
          <w:lang w:val="sr-Latn-RS"/>
        </w:rPr>
        <w:t>:</w:t>
      </w:r>
    </w:p>
    <w:p w14:paraId="121DDA45" w14:textId="77777777" w:rsidR="007A21CF" w:rsidRPr="007A21CF" w:rsidRDefault="007A21CF" w:rsidP="005C53B8">
      <w:pPr>
        <w:autoSpaceDE w:val="0"/>
        <w:autoSpaceDN w:val="0"/>
        <w:adjustRightInd w:val="0"/>
        <w:rPr>
          <w:lang w:val="sr-Latn-RS"/>
        </w:rPr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8630"/>
      </w:tblGrid>
      <w:tr w:rsidR="007A21CF" w14:paraId="1CFA247A" w14:textId="77777777" w:rsidTr="007A21CF">
        <w:tc>
          <w:tcPr>
            <w:tcW w:w="8856" w:type="dxa"/>
          </w:tcPr>
          <w:p w14:paraId="7C77DA2E" w14:textId="77777777" w:rsidR="007A21CF" w:rsidRDefault="007A21CF" w:rsidP="005C53B8">
            <w:pPr>
              <w:autoSpaceDE w:val="0"/>
              <w:autoSpaceDN w:val="0"/>
              <w:adjustRightInd w:val="0"/>
              <w:rPr>
                <w:lang w:val="ru-RU"/>
              </w:rPr>
            </w:pPr>
          </w:p>
        </w:tc>
      </w:tr>
    </w:tbl>
    <w:p w14:paraId="14240987" w14:textId="77777777" w:rsidR="007A21CF" w:rsidRPr="004F529A" w:rsidRDefault="007A21CF" w:rsidP="005C53B8">
      <w:pPr>
        <w:autoSpaceDE w:val="0"/>
        <w:autoSpaceDN w:val="0"/>
        <w:adjustRightInd w:val="0"/>
        <w:rPr>
          <w:lang w:val="ru-RU"/>
        </w:rPr>
      </w:pPr>
    </w:p>
    <w:p w14:paraId="0A68FDCB" w14:textId="6F9AAB24" w:rsidR="007A21CF" w:rsidRDefault="007A21CF" w:rsidP="005C53B8">
      <w:pPr>
        <w:autoSpaceDE w:val="0"/>
        <w:autoSpaceDN w:val="0"/>
        <w:adjustRightInd w:val="0"/>
        <w:rPr>
          <w:lang w:val="sr-Latn-RS"/>
        </w:rPr>
      </w:pPr>
      <w:r>
        <w:rPr>
          <w:lang w:val="sr-Latn-RS"/>
        </w:rPr>
        <w:t>Urednik:</w:t>
      </w:r>
    </w:p>
    <w:p w14:paraId="605F4730" w14:textId="77777777" w:rsidR="007A21CF" w:rsidRDefault="007A21CF" w:rsidP="005C53B8">
      <w:pPr>
        <w:autoSpaceDE w:val="0"/>
        <w:autoSpaceDN w:val="0"/>
        <w:adjustRightInd w:val="0"/>
        <w:rPr>
          <w:lang w:val="sr-Latn-RS"/>
        </w:rPr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8630"/>
      </w:tblGrid>
      <w:tr w:rsidR="007A21CF" w14:paraId="39F5C421" w14:textId="77777777" w:rsidTr="007A21CF">
        <w:tc>
          <w:tcPr>
            <w:tcW w:w="8856" w:type="dxa"/>
          </w:tcPr>
          <w:p w14:paraId="6A0E1984" w14:textId="77777777" w:rsidR="007A21CF" w:rsidRDefault="007A21CF" w:rsidP="005C53B8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</w:tr>
    </w:tbl>
    <w:p w14:paraId="1B01AC51" w14:textId="77777777" w:rsidR="007A21CF" w:rsidRPr="007A21CF" w:rsidRDefault="007A21CF" w:rsidP="005C53B8">
      <w:pPr>
        <w:autoSpaceDE w:val="0"/>
        <w:autoSpaceDN w:val="0"/>
        <w:adjustRightInd w:val="0"/>
        <w:rPr>
          <w:lang w:val="sr-Latn-RS"/>
        </w:rPr>
      </w:pPr>
    </w:p>
    <w:p w14:paraId="59712CD6" w14:textId="661E74C2" w:rsidR="007A21CF" w:rsidRPr="007A21CF" w:rsidRDefault="007A21CF" w:rsidP="005C53B8">
      <w:pPr>
        <w:autoSpaceDE w:val="0"/>
        <w:autoSpaceDN w:val="0"/>
        <w:adjustRightInd w:val="0"/>
        <w:rPr>
          <w:lang w:val="sr-Latn-RS"/>
        </w:rPr>
      </w:pPr>
      <w:r>
        <w:rPr>
          <w:lang w:val="ru-RU"/>
        </w:rPr>
        <w:t>Koautor(i)</w:t>
      </w:r>
      <w:r>
        <w:rPr>
          <w:lang w:val="sr-Latn-RS"/>
        </w:rPr>
        <w:t>:</w:t>
      </w:r>
    </w:p>
    <w:p w14:paraId="46CA2097" w14:textId="77777777" w:rsidR="007A21CF" w:rsidRDefault="007A21CF" w:rsidP="007A21CF">
      <w:pPr>
        <w:autoSpaceDE w:val="0"/>
        <w:autoSpaceDN w:val="0"/>
        <w:adjustRightInd w:val="0"/>
        <w:rPr>
          <w:lang w:val="sr-Latn-RS"/>
        </w:rPr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8630"/>
      </w:tblGrid>
      <w:tr w:rsidR="007A21CF" w14:paraId="6934F370" w14:textId="77777777" w:rsidTr="00716843">
        <w:tc>
          <w:tcPr>
            <w:tcW w:w="8856" w:type="dxa"/>
          </w:tcPr>
          <w:p w14:paraId="535118E5" w14:textId="77777777" w:rsidR="007A21CF" w:rsidRDefault="007A21CF" w:rsidP="00716843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</w:tr>
    </w:tbl>
    <w:p w14:paraId="51E0A349" w14:textId="77777777" w:rsidR="007A21CF" w:rsidRPr="007A21CF" w:rsidRDefault="007A21CF" w:rsidP="007A21CF">
      <w:pPr>
        <w:rPr>
          <w:color w:val="999999"/>
          <w:lang w:val="sr-Latn-RS"/>
        </w:rPr>
      </w:pPr>
    </w:p>
    <w:p w14:paraId="42B9BB5D" w14:textId="387AC389" w:rsidR="007A21CF" w:rsidRPr="007A21CF" w:rsidRDefault="007A21CF" w:rsidP="005C53B8">
      <w:pPr>
        <w:autoSpaceDE w:val="0"/>
        <w:autoSpaceDN w:val="0"/>
        <w:adjustRightInd w:val="0"/>
        <w:rPr>
          <w:lang w:val="sr-Latn-RS"/>
        </w:rPr>
      </w:pPr>
      <w:r>
        <w:t>Naziv p</w:t>
      </w:r>
      <w:r w:rsidRPr="004F529A">
        <w:t>redmet</w:t>
      </w:r>
      <w:r>
        <w:t>a</w:t>
      </w:r>
      <w:r w:rsidRPr="004F529A">
        <w:t xml:space="preserve"> kojem je rukopis namenjen</w:t>
      </w:r>
      <w:r>
        <w:rPr>
          <w:lang w:val="sr-Latn-RS"/>
        </w:rPr>
        <w:t>:</w:t>
      </w:r>
    </w:p>
    <w:p w14:paraId="3C5F5EC7" w14:textId="77777777" w:rsidR="007A21CF" w:rsidRDefault="007A21CF" w:rsidP="007A21CF">
      <w:pPr>
        <w:autoSpaceDE w:val="0"/>
        <w:autoSpaceDN w:val="0"/>
        <w:adjustRightInd w:val="0"/>
        <w:rPr>
          <w:lang w:val="sr-Latn-RS"/>
        </w:rPr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2873"/>
        <w:gridCol w:w="2883"/>
        <w:gridCol w:w="2874"/>
      </w:tblGrid>
      <w:tr w:rsidR="007A21CF" w14:paraId="40F0ED8F" w14:textId="77777777" w:rsidTr="007A21CF">
        <w:tc>
          <w:tcPr>
            <w:tcW w:w="8856" w:type="dxa"/>
            <w:gridSpan w:val="3"/>
            <w:tcBorders>
              <w:bottom w:val="single" w:sz="4" w:space="0" w:color="auto"/>
            </w:tcBorders>
          </w:tcPr>
          <w:p w14:paraId="31C3D5E1" w14:textId="77777777" w:rsidR="007A21CF" w:rsidRDefault="007A21CF" w:rsidP="00716843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</w:tr>
      <w:tr w:rsidR="007A21CF" w14:paraId="0F814EC2" w14:textId="77777777" w:rsidTr="007A21CF">
        <w:tc>
          <w:tcPr>
            <w:tcW w:w="29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A30597" w14:textId="77777777" w:rsidR="007A21CF" w:rsidRDefault="007A21CF" w:rsidP="00716843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  <w:p w14:paraId="2CE80103" w14:textId="77777777" w:rsidR="007A21CF" w:rsidRDefault="007A21CF" w:rsidP="00716843">
            <w:pPr>
              <w:autoSpaceDE w:val="0"/>
              <w:autoSpaceDN w:val="0"/>
              <w:adjustRightInd w:val="0"/>
              <w:rPr>
                <w:lang w:val="sr-Latn-RS"/>
              </w:rPr>
            </w:pPr>
            <w:r>
              <w:rPr>
                <w:lang w:val="sr-Latn-RS"/>
              </w:rPr>
              <w:t>Godina studija:</w:t>
            </w:r>
          </w:p>
          <w:p w14:paraId="389C34B6" w14:textId="769AD4F0" w:rsidR="007A21CF" w:rsidRDefault="007A21CF" w:rsidP="00716843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  <w:tc>
          <w:tcPr>
            <w:tcW w:w="29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D487EF" w14:textId="77777777" w:rsidR="007A21CF" w:rsidRDefault="007A21CF" w:rsidP="00716843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  <w:p w14:paraId="5B9EED40" w14:textId="5F18E9D0" w:rsidR="007A21CF" w:rsidRDefault="007A21CF" w:rsidP="00716843">
            <w:pPr>
              <w:autoSpaceDE w:val="0"/>
              <w:autoSpaceDN w:val="0"/>
              <w:adjustRightInd w:val="0"/>
              <w:rPr>
                <w:lang w:val="sr-Latn-RS"/>
              </w:rPr>
            </w:pPr>
            <w:r>
              <w:rPr>
                <w:lang w:val="sr-Latn-RS"/>
              </w:rPr>
              <w:t>Semestar:</w:t>
            </w:r>
          </w:p>
        </w:tc>
        <w:tc>
          <w:tcPr>
            <w:tcW w:w="29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9F69BD" w14:textId="77777777" w:rsidR="007A21CF" w:rsidRDefault="007A21CF" w:rsidP="00716843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  <w:p w14:paraId="4CF28912" w14:textId="701AB316" w:rsidR="007A21CF" w:rsidRDefault="000745DF" w:rsidP="00716843">
            <w:pPr>
              <w:autoSpaceDE w:val="0"/>
              <w:autoSpaceDN w:val="0"/>
              <w:adjustRightInd w:val="0"/>
              <w:rPr>
                <w:lang w:val="sr-Latn-RS"/>
              </w:rPr>
            </w:pPr>
            <w:r>
              <w:rPr>
                <w:lang w:val="sr-Latn-RS"/>
              </w:rPr>
              <w:t>Ukupni f</w:t>
            </w:r>
            <w:r w:rsidR="007A21CF">
              <w:rPr>
                <w:lang w:val="sr-Latn-RS"/>
              </w:rPr>
              <w:t>ond časova:</w:t>
            </w:r>
          </w:p>
        </w:tc>
      </w:tr>
      <w:tr w:rsidR="007A21CF" w14:paraId="5D682A0B" w14:textId="77777777" w:rsidTr="007A21CF">
        <w:tc>
          <w:tcPr>
            <w:tcW w:w="2952" w:type="dxa"/>
            <w:tcBorders>
              <w:top w:val="single" w:sz="4" w:space="0" w:color="auto"/>
            </w:tcBorders>
          </w:tcPr>
          <w:p w14:paraId="0084F3A8" w14:textId="77777777" w:rsidR="007A21CF" w:rsidRDefault="007A21CF" w:rsidP="00716843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  <w:tc>
          <w:tcPr>
            <w:tcW w:w="2952" w:type="dxa"/>
            <w:tcBorders>
              <w:top w:val="single" w:sz="4" w:space="0" w:color="auto"/>
            </w:tcBorders>
          </w:tcPr>
          <w:p w14:paraId="07842DF4" w14:textId="77777777" w:rsidR="007A21CF" w:rsidRDefault="007A21CF" w:rsidP="00716843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  <w:tc>
          <w:tcPr>
            <w:tcW w:w="2952" w:type="dxa"/>
            <w:tcBorders>
              <w:top w:val="single" w:sz="4" w:space="0" w:color="auto"/>
            </w:tcBorders>
          </w:tcPr>
          <w:p w14:paraId="74E3ACC6" w14:textId="77777777" w:rsidR="007A21CF" w:rsidRDefault="007A21CF" w:rsidP="00716843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</w:tr>
    </w:tbl>
    <w:p w14:paraId="73B5B985" w14:textId="3A189067" w:rsidR="007A21CF" w:rsidRDefault="007A21CF" w:rsidP="005C53B8">
      <w:pPr>
        <w:jc w:val="both"/>
        <w:rPr>
          <w:lang w:val="ru-RU"/>
        </w:rPr>
      </w:pPr>
    </w:p>
    <w:p w14:paraId="1C1861F2" w14:textId="56542A3D" w:rsidR="007A21CF" w:rsidRDefault="007A21CF" w:rsidP="007A21CF">
      <w:pPr>
        <w:rPr>
          <w:lang w:val="sr-Latn-RS"/>
        </w:rPr>
      </w:pPr>
      <w:r w:rsidRPr="004F529A">
        <w:rPr>
          <w:lang w:val="sr-Cyrl-CS"/>
        </w:rPr>
        <w:t>Visoko</w:t>
      </w:r>
      <w:r>
        <w:rPr>
          <w:lang w:val="sr-Latn-RS"/>
        </w:rPr>
        <w:t>-</w:t>
      </w:r>
      <w:r w:rsidRPr="004F529A">
        <w:rPr>
          <w:lang w:val="sr-Cyrl-CS"/>
        </w:rPr>
        <w:t>školska ustanova na koj</w:t>
      </w:r>
      <w:r>
        <w:rPr>
          <w:lang w:val="sr-Latn-RS"/>
        </w:rPr>
        <w:t>o</w:t>
      </w:r>
      <w:r w:rsidRPr="004F529A">
        <w:rPr>
          <w:lang w:val="sr-Cyrl-CS"/>
        </w:rPr>
        <w:t>j se predmet predaje</w:t>
      </w:r>
      <w:r>
        <w:rPr>
          <w:lang w:val="sr-Latn-RS"/>
        </w:rPr>
        <w:t>:</w:t>
      </w:r>
    </w:p>
    <w:p w14:paraId="16657956" w14:textId="77777777" w:rsidR="007A21CF" w:rsidRDefault="007A21CF" w:rsidP="007A21CF">
      <w:pPr>
        <w:autoSpaceDE w:val="0"/>
        <w:autoSpaceDN w:val="0"/>
        <w:adjustRightInd w:val="0"/>
        <w:rPr>
          <w:lang w:val="sr-Latn-RS"/>
        </w:rPr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8630"/>
      </w:tblGrid>
      <w:tr w:rsidR="007A21CF" w14:paraId="06686724" w14:textId="77777777" w:rsidTr="00716843">
        <w:tc>
          <w:tcPr>
            <w:tcW w:w="8856" w:type="dxa"/>
          </w:tcPr>
          <w:p w14:paraId="4DEC899F" w14:textId="77777777" w:rsidR="007A21CF" w:rsidRDefault="007A21CF" w:rsidP="00716843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</w:tr>
    </w:tbl>
    <w:p w14:paraId="5B689B0E" w14:textId="4411D996" w:rsidR="007A21CF" w:rsidRDefault="007A21CF" w:rsidP="005C53B8">
      <w:pPr>
        <w:jc w:val="both"/>
        <w:rPr>
          <w:lang w:val="ru-RU"/>
        </w:rPr>
      </w:pPr>
    </w:p>
    <w:p w14:paraId="5D024633" w14:textId="239914EB" w:rsidR="007A21CF" w:rsidRPr="00E770EF" w:rsidRDefault="007A21CF" w:rsidP="007A21CF">
      <w:pPr>
        <w:jc w:val="both"/>
        <w:rPr>
          <w:b/>
          <w:bCs/>
          <w:lang w:val="ru-RU"/>
        </w:rPr>
      </w:pPr>
      <w:r>
        <w:rPr>
          <w:lang w:val="ru-RU"/>
        </w:rPr>
        <w:br w:type="page"/>
      </w:r>
      <w:r>
        <w:rPr>
          <w:b/>
          <w:bCs/>
        </w:rPr>
        <w:lastRenderedPageBreak/>
        <w:t xml:space="preserve">1. </w:t>
      </w:r>
      <w:r w:rsidRPr="00E770EF">
        <w:rPr>
          <w:b/>
          <w:bCs/>
          <w:lang w:val="ru-RU"/>
        </w:rPr>
        <w:t xml:space="preserve">TEHNIČKE </w:t>
      </w:r>
      <w:r>
        <w:rPr>
          <w:b/>
          <w:bCs/>
          <w:lang w:val="ru-RU"/>
        </w:rPr>
        <w:t>KARAKTERISTIKE</w:t>
      </w:r>
      <w:r w:rsidRPr="00E770EF">
        <w:rPr>
          <w:b/>
          <w:bCs/>
          <w:lang w:val="ru-RU"/>
        </w:rPr>
        <w:t xml:space="preserve"> RUKOPISA</w:t>
      </w:r>
    </w:p>
    <w:p w14:paraId="3B4BEEB1" w14:textId="77777777" w:rsidR="007A21CF" w:rsidRPr="00E770EF" w:rsidRDefault="007A21CF" w:rsidP="005C53B8">
      <w:pPr>
        <w:autoSpaceDE w:val="0"/>
        <w:autoSpaceDN w:val="0"/>
        <w:adjustRightInd w:val="0"/>
        <w:rPr>
          <w:b/>
          <w:bCs/>
          <w:lang w:val="ru-RU"/>
        </w:rPr>
      </w:pPr>
    </w:p>
    <w:p w14:paraId="6B10BFCF" w14:textId="7A7B4A3C" w:rsidR="007A21CF" w:rsidRDefault="007A21CF" w:rsidP="005C53B8">
      <w:pPr>
        <w:autoSpaceDE w:val="0"/>
        <w:autoSpaceDN w:val="0"/>
        <w:adjustRightInd w:val="0"/>
        <w:rPr>
          <w:lang w:val="sr-Latn-RS"/>
        </w:rPr>
      </w:pPr>
      <w:r w:rsidRPr="00E770EF">
        <w:rPr>
          <w:lang w:val="ru-RU"/>
        </w:rPr>
        <w:t>Obim rukopisa</w:t>
      </w:r>
      <w:r>
        <w:rPr>
          <w:lang w:val="sr-Latn-RS"/>
        </w:rPr>
        <w:t>:</w:t>
      </w: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2189"/>
        <w:gridCol w:w="2266"/>
        <w:gridCol w:w="2188"/>
        <w:gridCol w:w="1997"/>
      </w:tblGrid>
      <w:tr w:rsidR="00950C39" w14:paraId="073D34E5" w14:textId="7C983F78" w:rsidTr="00950C39">
        <w:tc>
          <w:tcPr>
            <w:tcW w:w="22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44A42D" w14:textId="77777777" w:rsidR="00950C39" w:rsidRDefault="00950C39" w:rsidP="00716843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  <w:p w14:paraId="5AC347B3" w14:textId="3FD6E5A3" w:rsidR="00950C39" w:rsidRDefault="00950C39" w:rsidP="00716843">
            <w:pPr>
              <w:autoSpaceDE w:val="0"/>
              <w:autoSpaceDN w:val="0"/>
              <w:adjustRightInd w:val="0"/>
              <w:rPr>
                <w:lang w:val="sr-Latn-RS"/>
              </w:rPr>
            </w:pPr>
            <w:r>
              <w:rPr>
                <w:lang w:val="sr-Latn-RS"/>
              </w:rPr>
              <w:t>Broj strana: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A28CC6" w14:textId="77777777" w:rsidR="00950C39" w:rsidRDefault="00950C39" w:rsidP="00716843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  <w:p w14:paraId="46FF4D3D" w14:textId="60A4DCD6" w:rsidR="00950C39" w:rsidRDefault="00950C39" w:rsidP="00716843">
            <w:pPr>
              <w:autoSpaceDE w:val="0"/>
              <w:autoSpaceDN w:val="0"/>
              <w:adjustRightInd w:val="0"/>
              <w:rPr>
                <w:lang w:val="sr-Latn-RS"/>
              </w:rPr>
            </w:pPr>
            <w:r>
              <w:rPr>
                <w:lang w:val="sr-Latn-RS"/>
              </w:rPr>
              <w:t>Broj graf. priloga:</w:t>
            </w:r>
          </w:p>
        </w:tc>
        <w:tc>
          <w:tcPr>
            <w:tcW w:w="22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42F7AC" w14:textId="77777777" w:rsidR="00950C39" w:rsidRDefault="00950C39" w:rsidP="00716843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  <w:p w14:paraId="63246B82" w14:textId="6B44EADC" w:rsidR="00950C39" w:rsidRDefault="00950C39" w:rsidP="00716843">
            <w:pPr>
              <w:autoSpaceDE w:val="0"/>
              <w:autoSpaceDN w:val="0"/>
              <w:adjustRightInd w:val="0"/>
              <w:rPr>
                <w:lang w:val="sr-Latn-RS"/>
              </w:rPr>
            </w:pPr>
            <w:r>
              <w:rPr>
                <w:lang w:val="sr-Latn-RS"/>
              </w:rPr>
              <w:t>Broj tabela:</w:t>
            </w:r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602FDF" w14:textId="77777777" w:rsidR="00950C39" w:rsidRDefault="00950C39" w:rsidP="00716843">
            <w:pPr>
              <w:autoSpaceDE w:val="0"/>
              <w:autoSpaceDN w:val="0"/>
              <w:adjustRightInd w:val="0"/>
            </w:pPr>
          </w:p>
          <w:p w14:paraId="77C7E456" w14:textId="2FB8EC30" w:rsidR="00950C39" w:rsidRDefault="00950C39" w:rsidP="00716843">
            <w:pPr>
              <w:autoSpaceDE w:val="0"/>
              <w:autoSpaceDN w:val="0"/>
              <w:adjustRightInd w:val="0"/>
              <w:rPr>
                <w:lang w:val="sr-Latn-RS"/>
              </w:rPr>
            </w:pPr>
            <w:r w:rsidRPr="004F529A">
              <w:t xml:space="preserve">Broj </w:t>
            </w:r>
            <w:r>
              <w:t xml:space="preserve">lit </w:t>
            </w:r>
            <w:r w:rsidRPr="004F529A">
              <w:t>referenci</w:t>
            </w:r>
            <w:r>
              <w:t>:</w:t>
            </w:r>
          </w:p>
        </w:tc>
      </w:tr>
      <w:tr w:rsidR="00950C39" w14:paraId="14C7E8A3" w14:textId="4A8FC049" w:rsidTr="00950C39">
        <w:tc>
          <w:tcPr>
            <w:tcW w:w="2249" w:type="dxa"/>
            <w:tcBorders>
              <w:top w:val="single" w:sz="4" w:space="0" w:color="auto"/>
            </w:tcBorders>
          </w:tcPr>
          <w:p w14:paraId="5222E06D" w14:textId="77777777" w:rsidR="00950C39" w:rsidRDefault="00950C39" w:rsidP="00716843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  <w:tc>
          <w:tcPr>
            <w:tcW w:w="2324" w:type="dxa"/>
            <w:tcBorders>
              <w:top w:val="single" w:sz="4" w:space="0" w:color="auto"/>
            </w:tcBorders>
          </w:tcPr>
          <w:p w14:paraId="1F088805" w14:textId="77777777" w:rsidR="00950C39" w:rsidRDefault="00950C39" w:rsidP="00716843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  <w:tc>
          <w:tcPr>
            <w:tcW w:w="2248" w:type="dxa"/>
            <w:tcBorders>
              <w:top w:val="single" w:sz="4" w:space="0" w:color="auto"/>
            </w:tcBorders>
          </w:tcPr>
          <w:p w14:paraId="2556FA2A" w14:textId="77777777" w:rsidR="00950C39" w:rsidRDefault="00950C39" w:rsidP="00716843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  <w:tc>
          <w:tcPr>
            <w:tcW w:w="2035" w:type="dxa"/>
            <w:tcBorders>
              <w:top w:val="single" w:sz="4" w:space="0" w:color="auto"/>
            </w:tcBorders>
          </w:tcPr>
          <w:p w14:paraId="07D092E7" w14:textId="77777777" w:rsidR="00950C39" w:rsidRDefault="00950C39" w:rsidP="00716843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</w:tr>
    </w:tbl>
    <w:p w14:paraId="3A767E4F" w14:textId="77777777" w:rsidR="00950C39" w:rsidRDefault="00950C39" w:rsidP="005C53B8">
      <w:pPr>
        <w:autoSpaceDE w:val="0"/>
        <w:autoSpaceDN w:val="0"/>
        <w:adjustRightInd w:val="0"/>
        <w:jc w:val="both"/>
        <w:rPr>
          <w:lang w:val="ru-RU"/>
        </w:rPr>
      </w:pPr>
    </w:p>
    <w:p w14:paraId="425B20BD" w14:textId="06BB0772" w:rsidR="007A21CF" w:rsidRPr="003D6377" w:rsidRDefault="007A21CF" w:rsidP="005C53B8">
      <w:pPr>
        <w:autoSpaceDE w:val="0"/>
        <w:autoSpaceDN w:val="0"/>
        <w:adjustRightInd w:val="0"/>
        <w:jc w:val="both"/>
        <w:rPr>
          <w:lang w:val="ru-RU"/>
        </w:rPr>
      </w:pPr>
      <w:r w:rsidRPr="00E770EF">
        <w:rPr>
          <w:lang w:val="ru-RU"/>
        </w:rPr>
        <w:t>Formule, crteži, grafici/tabele su jasno prikazani</w:t>
      </w:r>
      <w:r>
        <w:t>:</w:t>
      </w:r>
      <w:r w:rsidR="00950C39">
        <w:tab/>
      </w:r>
      <w:r w:rsidR="00950C39">
        <w:tab/>
      </w:r>
      <w:r w:rsidRPr="003D6377">
        <w:rPr>
          <w:lang w:val="ru-RU"/>
        </w:rPr>
        <w:t>DA</w:t>
      </w:r>
      <w:r w:rsidR="00950C39">
        <w:rPr>
          <w:lang w:val="ru-RU"/>
        </w:rPr>
        <w:tab/>
      </w:r>
      <w:r w:rsidR="00950C39">
        <w:rPr>
          <w:lang w:val="ru-RU"/>
        </w:rPr>
        <w:tab/>
      </w:r>
      <w:r w:rsidRPr="003D6377">
        <w:rPr>
          <w:lang w:val="ru-RU"/>
        </w:rPr>
        <w:t xml:space="preserve">NE </w:t>
      </w:r>
    </w:p>
    <w:p w14:paraId="77329DCE" w14:textId="77777777" w:rsidR="00950C39" w:rsidRDefault="00950C39" w:rsidP="005C53B8">
      <w:pPr>
        <w:autoSpaceDE w:val="0"/>
        <w:autoSpaceDN w:val="0"/>
        <w:adjustRightInd w:val="0"/>
        <w:jc w:val="both"/>
        <w:rPr>
          <w:lang w:val="ru-RU"/>
        </w:rPr>
      </w:pPr>
    </w:p>
    <w:p w14:paraId="3D03BBCA" w14:textId="6BC78C21" w:rsidR="007A21CF" w:rsidRDefault="007A21CF" w:rsidP="005C53B8">
      <w:pPr>
        <w:autoSpaceDE w:val="0"/>
        <w:autoSpaceDN w:val="0"/>
        <w:adjustRightInd w:val="0"/>
        <w:jc w:val="both"/>
      </w:pPr>
      <w:r w:rsidRPr="003D6377">
        <w:rPr>
          <w:lang w:val="ru-RU"/>
        </w:rPr>
        <w:t>Struktura rukopisa odgovara sadržaju</w:t>
      </w:r>
      <w:r>
        <w:t>:</w:t>
      </w:r>
      <w:r w:rsidR="00950C39">
        <w:tab/>
      </w:r>
      <w:r w:rsidR="00950C39">
        <w:tab/>
      </w:r>
      <w:r w:rsidR="00950C39">
        <w:tab/>
      </w:r>
      <w:r w:rsidRPr="003D6377">
        <w:rPr>
          <w:lang w:val="ru-RU"/>
        </w:rPr>
        <w:t>DA</w:t>
      </w:r>
      <w:r w:rsidR="00950C39">
        <w:rPr>
          <w:lang w:val="ru-RU"/>
        </w:rPr>
        <w:tab/>
      </w:r>
      <w:r w:rsidR="00950C39">
        <w:rPr>
          <w:lang w:val="ru-RU"/>
        </w:rPr>
        <w:tab/>
      </w:r>
      <w:r>
        <w:rPr>
          <w:lang w:val="ru-RU"/>
        </w:rPr>
        <w:t>NE</w:t>
      </w:r>
    </w:p>
    <w:p w14:paraId="53481903" w14:textId="77777777" w:rsidR="007A21CF" w:rsidRPr="00550222" w:rsidRDefault="007A21CF" w:rsidP="005C53B8">
      <w:pPr>
        <w:autoSpaceDE w:val="0"/>
        <w:autoSpaceDN w:val="0"/>
        <w:adjustRightInd w:val="0"/>
        <w:jc w:val="both"/>
      </w:pPr>
    </w:p>
    <w:p w14:paraId="7E8896D3" w14:textId="22500C02" w:rsidR="00950C39" w:rsidRDefault="00950C39" w:rsidP="005C53B8">
      <w:pPr>
        <w:autoSpaceDE w:val="0"/>
        <w:autoSpaceDN w:val="0"/>
        <w:adjustRightInd w:val="0"/>
        <w:rPr>
          <w:b/>
          <w:bCs/>
        </w:rPr>
      </w:pPr>
    </w:p>
    <w:p w14:paraId="73E95BC0" w14:textId="77777777" w:rsidR="00950C39" w:rsidRDefault="00950C39" w:rsidP="005C53B8">
      <w:pPr>
        <w:autoSpaceDE w:val="0"/>
        <w:autoSpaceDN w:val="0"/>
        <w:adjustRightInd w:val="0"/>
        <w:rPr>
          <w:b/>
          <w:bCs/>
        </w:rPr>
      </w:pPr>
    </w:p>
    <w:p w14:paraId="0FF45FC2" w14:textId="14D06872" w:rsidR="007A21CF" w:rsidRPr="00550222" w:rsidRDefault="00950C39" w:rsidP="005C53B8">
      <w:pPr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 xml:space="preserve">2. </w:t>
      </w:r>
      <w:r w:rsidR="007A21CF" w:rsidRPr="00E770EF">
        <w:rPr>
          <w:b/>
          <w:bCs/>
          <w:lang w:val="ru-RU"/>
        </w:rPr>
        <w:t>PEDAGOŠKE</w:t>
      </w:r>
      <w:r w:rsidR="007A21CF">
        <w:rPr>
          <w:b/>
          <w:bCs/>
          <w:lang w:val="ru-RU"/>
        </w:rPr>
        <w:t xml:space="preserve"> OSOBINE</w:t>
      </w:r>
      <w:r w:rsidR="007A21CF" w:rsidRPr="00E770EF">
        <w:rPr>
          <w:b/>
          <w:bCs/>
          <w:lang w:val="ru-RU"/>
        </w:rPr>
        <w:t xml:space="preserve"> RUKOPISA</w:t>
      </w:r>
    </w:p>
    <w:p w14:paraId="2D0A5CE2" w14:textId="77777777" w:rsidR="007A21CF" w:rsidRPr="00E770EF" w:rsidRDefault="007A21CF" w:rsidP="005C53B8">
      <w:pPr>
        <w:autoSpaceDE w:val="0"/>
        <w:autoSpaceDN w:val="0"/>
        <w:adjustRightInd w:val="0"/>
        <w:rPr>
          <w:b/>
          <w:bCs/>
          <w:lang w:val="ru-RU"/>
        </w:rPr>
      </w:pPr>
    </w:p>
    <w:p w14:paraId="019A27EA" w14:textId="2E1AE7A7" w:rsidR="007A21CF" w:rsidRPr="00550222" w:rsidRDefault="007A21CF" w:rsidP="005C53B8">
      <w:pPr>
        <w:autoSpaceDE w:val="0"/>
        <w:autoSpaceDN w:val="0"/>
        <w:adjustRightInd w:val="0"/>
        <w:spacing w:line="360" w:lineRule="auto"/>
        <w:jc w:val="both"/>
      </w:pPr>
      <w:r w:rsidRPr="00E770EF">
        <w:rPr>
          <w:lang w:val="ru-RU"/>
        </w:rPr>
        <w:t>Rukopis je u skladu sa nastavnim programom predmeta</w:t>
      </w:r>
      <w:r>
        <w:t>:</w:t>
      </w:r>
      <w:r w:rsidR="00950C39">
        <w:tab/>
      </w:r>
      <w:r w:rsidRPr="003D6377">
        <w:rPr>
          <w:lang w:val="ru-RU"/>
        </w:rPr>
        <w:t>DA</w:t>
      </w:r>
      <w:r w:rsidR="00950C39">
        <w:rPr>
          <w:lang w:val="ru-RU"/>
        </w:rPr>
        <w:tab/>
      </w:r>
      <w:r w:rsidR="00950C39">
        <w:rPr>
          <w:lang w:val="ru-RU"/>
        </w:rPr>
        <w:tab/>
      </w:r>
      <w:r>
        <w:rPr>
          <w:lang w:val="ru-RU"/>
        </w:rPr>
        <w:t>NE</w:t>
      </w:r>
    </w:p>
    <w:p w14:paraId="11F9FF5F" w14:textId="038FDBB8" w:rsidR="007A21CF" w:rsidRPr="00550222" w:rsidRDefault="007A21CF" w:rsidP="005C53B8">
      <w:pPr>
        <w:autoSpaceDE w:val="0"/>
        <w:autoSpaceDN w:val="0"/>
        <w:adjustRightInd w:val="0"/>
        <w:spacing w:line="360" w:lineRule="auto"/>
        <w:jc w:val="both"/>
      </w:pPr>
      <w:r w:rsidRPr="003D6377">
        <w:rPr>
          <w:lang w:val="ru-RU"/>
        </w:rPr>
        <w:t>Obim rukopisa je primeren fondu časova nastave</w:t>
      </w:r>
      <w:r>
        <w:t>:</w:t>
      </w:r>
      <w:r w:rsidR="00950C39">
        <w:tab/>
      </w:r>
      <w:r w:rsidR="00950C39">
        <w:tab/>
      </w:r>
      <w:r w:rsidRPr="003D6377">
        <w:rPr>
          <w:lang w:val="ru-RU"/>
        </w:rPr>
        <w:t>DA</w:t>
      </w:r>
      <w:r w:rsidR="00950C39">
        <w:rPr>
          <w:lang w:val="ru-RU"/>
        </w:rPr>
        <w:tab/>
      </w:r>
      <w:r w:rsidR="00950C39">
        <w:rPr>
          <w:lang w:val="ru-RU"/>
        </w:rPr>
        <w:tab/>
      </w:r>
      <w:r>
        <w:rPr>
          <w:lang w:val="ru-RU"/>
        </w:rPr>
        <w:t>NE</w:t>
      </w:r>
    </w:p>
    <w:p w14:paraId="3EC69E4E" w14:textId="2D0BB419" w:rsidR="007A21CF" w:rsidRPr="003B73A2" w:rsidRDefault="00950C39" w:rsidP="005C53B8">
      <w:pPr>
        <w:autoSpaceDE w:val="0"/>
        <w:autoSpaceDN w:val="0"/>
        <w:adjustRightInd w:val="0"/>
        <w:spacing w:line="360" w:lineRule="auto"/>
        <w:ind w:left="705" w:hanging="705"/>
        <w:jc w:val="both"/>
      </w:pPr>
      <w:r>
        <w:rPr>
          <w:lang w:val="sr-Latn-RS"/>
        </w:rPr>
        <w:t>De</w:t>
      </w:r>
      <w:r w:rsidR="007A21CF" w:rsidRPr="003D6377">
        <w:rPr>
          <w:lang w:val="ru-RU"/>
        </w:rPr>
        <w:t>lovi rukopisa ne pokrivaju oblasti drugih predmeta</w:t>
      </w:r>
      <w:r w:rsidR="007A21CF">
        <w:t>:</w:t>
      </w:r>
      <w:r>
        <w:rPr>
          <w:lang w:val="ru-RU"/>
        </w:rPr>
        <w:tab/>
      </w:r>
      <w:r w:rsidR="007A21CF" w:rsidRPr="003D6377">
        <w:rPr>
          <w:lang w:val="ru-RU"/>
        </w:rPr>
        <w:t>DA</w:t>
      </w:r>
      <w:r>
        <w:rPr>
          <w:lang w:val="ru-RU"/>
        </w:rPr>
        <w:tab/>
      </w:r>
      <w:r>
        <w:rPr>
          <w:lang w:val="ru-RU"/>
        </w:rPr>
        <w:tab/>
      </w:r>
      <w:r w:rsidR="007A21CF">
        <w:rPr>
          <w:lang w:val="ru-RU"/>
        </w:rPr>
        <w:t>NE</w:t>
      </w:r>
    </w:p>
    <w:p w14:paraId="6880715B" w14:textId="77777777" w:rsidR="00950C39" w:rsidRDefault="007A21CF" w:rsidP="005C53B8">
      <w:pPr>
        <w:autoSpaceDE w:val="0"/>
        <w:autoSpaceDN w:val="0"/>
        <w:adjustRightInd w:val="0"/>
        <w:jc w:val="both"/>
        <w:rPr>
          <w:color w:val="000000"/>
        </w:rPr>
      </w:pPr>
      <w:r w:rsidRPr="003D6377">
        <w:rPr>
          <w:lang w:val="ru-RU"/>
        </w:rPr>
        <w:t>Rukopis je u skladu sa</w:t>
      </w:r>
      <w:r w:rsidRPr="003D6377">
        <w:rPr>
          <w:color w:val="000000"/>
        </w:rPr>
        <w:t xml:space="preserve"> naučno-stručnim osobinama</w:t>
      </w:r>
    </w:p>
    <w:p w14:paraId="551C9A9B" w14:textId="77777777" w:rsidR="00950C39" w:rsidRDefault="007A21CF" w:rsidP="005C53B8">
      <w:pPr>
        <w:autoSpaceDE w:val="0"/>
        <w:autoSpaceDN w:val="0"/>
        <w:adjustRightInd w:val="0"/>
        <w:jc w:val="both"/>
        <w:rPr>
          <w:color w:val="000000"/>
        </w:rPr>
      </w:pPr>
      <w:r w:rsidRPr="003D6377">
        <w:rPr>
          <w:color w:val="000000"/>
        </w:rPr>
        <w:t>(zasnovan na savremenim naučnim i stručnim</w:t>
      </w:r>
    </w:p>
    <w:p w14:paraId="64B3DD8E" w14:textId="62927B0F" w:rsidR="007A21CF" w:rsidRPr="003B73A2" w:rsidRDefault="007A21CF" w:rsidP="005C53B8">
      <w:pPr>
        <w:autoSpaceDE w:val="0"/>
        <w:autoSpaceDN w:val="0"/>
        <w:adjustRightInd w:val="0"/>
        <w:jc w:val="both"/>
      </w:pPr>
      <w:r w:rsidRPr="003D6377">
        <w:rPr>
          <w:color w:val="000000"/>
        </w:rPr>
        <w:t>dostignućima iz oblasti kojoj pripada)</w:t>
      </w:r>
      <w:r>
        <w:rPr>
          <w:color w:val="000000"/>
        </w:rPr>
        <w:t>:</w:t>
      </w:r>
      <w:r w:rsidR="00950C39">
        <w:rPr>
          <w:color w:val="000000"/>
        </w:rPr>
        <w:tab/>
      </w:r>
      <w:r w:rsidR="00950C39">
        <w:rPr>
          <w:color w:val="000000"/>
        </w:rPr>
        <w:tab/>
      </w:r>
      <w:r w:rsidR="00950C39">
        <w:rPr>
          <w:color w:val="000000"/>
        </w:rPr>
        <w:tab/>
      </w:r>
      <w:r w:rsidRPr="003D6377">
        <w:rPr>
          <w:lang w:val="ru-RU"/>
        </w:rPr>
        <w:t>DA</w:t>
      </w:r>
      <w:r w:rsidR="00950C39">
        <w:rPr>
          <w:lang w:val="ru-RU"/>
        </w:rPr>
        <w:tab/>
      </w:r>
      <w:r w:rsidR="00950C39">
        <w:rPr>
          <w:lang w:val="ru-RU"/>
        </w:rPr>
        <w:tab/>
      </w:r>
      <w:r>
        <w:rPr>
          <w:lang w:val="ru-RU"/>
        </w:rPr>
        <w:t>NE</w:t>
      </w:r>
    </w:p>
    <w:p w14:paraId="63477031" w14:textId="77777777" w:rsidR="007A21CF" w:rsidRDefault="007A21CF" w:rsidP="005C53B8">
      <w:pPr>
        <w:autoSpaceDE w:val="0"/>
        <w:autoSpaceDN w:val="0"/>
        <w:adjustRightInd w:val="0"/>
      </w:pPr>
    </w:p>
    <w:p w14:paraId="46A7FF50" w14:textId="77777777" w:rsidR="007A21CF" w:rsidRDefault="007A21CF" w:rsidP="005C53B8">
      <w:pPr>
        <w:autoSpaceDE w:val="0"/>
        <w:autoSpaceDN w:val="0"/>
        <w:adjustRightInd w:val="0"/>
      </w:pPr>
    </w:p>
    <w:p w14:paraId="35FA6F0A" w14:textId="77777777" w:rsidR="007A21CF" w:rsidRPr="00445F5F" w:rsidRDefault="007A21CF" w:rsidP="005C53B8">
      <w:pPr>
        <w:autoSpaceDE w:val="0"/>
        <w:autoSpaceDN w:val="0"/>
        <w:adjustRightInd w:val="0"/>
      </w:pPr>
    </w:p>
    <w:p w14:paraId="63829757" w14:textId="4CDAF6B0" w:rsidR="007A21CF" w:rsidRPr="00950C39" w:rsidRDefault="00950C39" w:rsidP="005C53B8">
      <w:pPr>
        <w:autoSpaceDE w:val="0"/>
        <w:autoSpaceDN w:val="0"/>
        <w:adjustRightInd w:val="0"/>
        <w:rPr>
          <w:b/>
          <w:bCs/>
          <w:lang w:val="sr-Latn-RS"/>
        </w:rPr>
      </w:pPr>
      <w:r>
        <w:rPr>
          <w:b/>
          <w:bCs/>
        </w:rPr>
        <w:t xml:space="preserve">3. </w:t>
      </w:r>
      <w:r>
        <w:rPr>
          <w:b/>
          <w:bCs/>
          <w:lang w:val="sr-Latn-RS"/>
        </w:rPr>
        <w:t>SAŽETA ANALIZA</w:t>
      </w:r>
      <w:r w:rsidR="00B66716">
        <w:rPr>
          <w:b/>
          <w:bCs/>
          <w:lang w:val="sr-Latn-RS"/>
        </w:rPr>
        <w:t xml:space="preserve"> </w:t>
      </w:r>
      <w:r w:rsidR="007A21CF" w:rsidRPr="00E770EF">
        <w:rPr>
          <w:b/>
          <w:bCs/>
          <w:lang w:val="ru-RU"/>
        </w:rPr>
        <w:t>R</w:t>
      </w:r>
      <w:r>
        <w:rPr>
          <w:b/>
          <w:bCs/>
          <w:lang w:val="sr-Latn-RS"/>
        </w:rPr>
        <w:t xml:space="preserve">UKOPISA </w:t>
      </w:r>
      <w:r w:rsidRPr="00950C39">
        <w:rPr>
          <w:lang w:val="sr-Latn-RS"/>
        </w:rPr>
        <w:t xml:space="preserve">(do </w:t>
      </w:r>
      <w:r>
        <w:rPr>
          <w:lang w:val="sr-Latn-RS"/>
        </w:rPr>
        <w:t>4</w:t>
      </w:r>
      <w:r w:rsidRPr="00950C39">
        <w:rPr>
          <w:lang w:val="sr-Latn-RS"/>
        </w:rPr>
        <w:t>000 znakova)</w:t>
      </w:r>
    </w:p>
    <w:p w14:paraId="23F4D41A" w14:textId="77777777" w:rsidR="007A21CF" w:rsidRDefault="007A21CF" w:rsidP="005C53B8">
      <w:pPr>
        <w:autoSpaceDE w:val="0"/>
        <w:autoSpaceDN w:val="0"/>
        <w:adjustRightInd w:val="0"/>
        <w:rPr>
          <w:bCs/>
          <w:lang w:val="ru-RU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80"/>
      </w:tblGrid>
      <w:tr w:rsidR="007A21CF" w:rsidRPr="00E770EF" w14:paraId="2696E06A" w14:textId="77777777" w:rsidTr="00950C39">
        <w:trPr>
          <w:trHeight w:val="2317"/>
        </w:trPr>
        <w:tc>
          <w:tcPr>
            <w:tcW w:w="8606" w:type="dxa"/>
          </w:tcPr>
          <w:p w14:paraId="47DA8E6E" w14:textId="31427F02" w:rsidR="00950C39" w:rsidRPr="00025D25" w:rsidRDefault="00950C39" w:rsidP="00950C39">
            <w:pPr>
              <w:autoSpaceDE w:val="0"/>
              <w:autoSpaceDN w:val="0"/>
              <w:adjustRightInd w:val="0"/>
              <w:rPr>
                <w:b/>
                <w:bCs/>
                <w:color w:val="000000"/>
                <w:lang w:val="ru-RU"/>
              </w:rPr>
            </w:pPr>
          </w:p>
        </w:tc>
      </w:tr>
    </w:tbl>
    <w:p w14:paraId="052BFCCE" w14:textId="77777777" w:rsidR="007A21CF" w:rsidRPr="00E770EF" w:rsidRDefault="007A21CF" w:rsidP="005C53B8">
      <w:pPr>
        <w:autoSpaceDE w:val="0"/>
        <w:autoSpaceDN w:val="0"/>
        <w:adjustRightInd w:val="0"/>
        <w:rPr>
          <w:lang w:val="ru-RU"/>
        </w:rPr>
      </w:pPr>
    </w:p>
    <w:p w14:paraId="038E2A74" w14:textId="7D6B10BC" w:rsidR="007A21CF" w:rsidRPr="00950C39" w:rsidRDefault="00950C39" w:rsidP="005C53B8">
      <w:pPr>
        <w:autoSpaceDE w:val="0"/>
        <w:autoSpaceDN w:val="0"/>
        <w:adjustRightInd w:val="0"/>
        <w:jc w:val="both"/>
        <w:rPr>
          <w:b/>
          <w:bCs/>
          <w:lang w:val="ru-RU"/>
        </w:rPr>
      </w:pPr>
      <w:r>
        <w:rPr>
          <w:color w:val="000000"/>
          <w:lang w:val="sr-Cyrl-CS"/>
        </w:rPr>
        <w:br w:type="page"/>
      </w:r>
      <w:r>
        <w:rPr>
          <w:b/>
          <w:bCs/>
          <w:color w:val="000000"/>
          <w:lang w:val="sr-Latn-RS"/>
        </w:rPr>
        <w:lastRenderedPageBreak/>
        <w:t>4</w:t>
      </w:r>
      <w:r w:rsidRPr="00950C39">
        <w:rPr>
          <w:b/>
          <w:bCs/>
          <w:color w:val="000000"/>
          <w:lang w:val="sr-Latn-RS"/>
        </w:rPr>
        <w:t xml:space="preserve">. </w:t>
      </w:r>
      <w:r w:rsidRPr="00950C39">
        <w:rPr>
          <w:b/>
          <w:bCs/>
          <w:color w:val="000000"/>
          <w:lang w:val="sr-Cyrl-CS"/>
        </w:rPr>
        <w:t>P</w:t>
      </w:r>
      <w:r w:rsidRPr="00950C39">
        <w:rPr>
          <w:b/>
          <w:bCs/>
          <w:color w:val="000000"/>
        </w:rPr>
        <w:t>REDLOG ZA KATEGORIZACIJU RUKOPISA</w:t>
      </w:r>
    </w:p>
    <w:p w14:paraId="7FFF5FC8" w14:textId="62F0F9F6" w:rsidR="007A21CF" w:rsidRDefault="007A21CF" w:rsidP="005C53B8">
      <w:pPr>
        <w:autoSpaceDE w:val="0"/>
        <w:autoSpaceDN w:val="0"/>
        <w:adjustRightInd w:val="0"/>
        <w:rPr>
          <w:lang w:val="ru-RU"/>
        </w:rPr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567"/>
        <w:gridCol w:w="2835"/>
        <w:gridCol w:w="567"/>
        <w:gridCol w:w="3227"/>
      </w:tblGrid>
      <w:tr w:rsidR="00950C39" w14:paraId="5AAD4A34" w14:textId="77777777" w:rsidTr="00950C39">
        <w:tc>
          <w:tcPr>
            <w:tcW w:w="567" w:type="dxa"/>
          </w:tcPr>
          <w:p w14:paraId="43315405" w14:textId="77777777" w:rsidR="00950C39" w:rsidRDefault="00950C39" w:rsidP="005C53B8">
            <w:pPr>
              <w:autoSpaceDE w:val="0"/>
              <w:autoSpaceDN w:val="0"/>
              <w:adjustRightInd w:val="0"/>
              <w:rPr>
                <w:lang w:val="ru-RU"/>
              </w:rPr>
            </w:pP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56711B8E" w14:textId="61203517" w:rsidR="00950C39" w:rsidRPr="00950C39" w:rsidRDefault="00950C39" w:rsidP="005C53B8">
            <w:pPr>
              <w:autoSpaceDE w:val="0"/>
              <w:autoSpaceDN w:val="0"/>
              <w:adjustRightInd w:val="0"/>
              <w:rPr>
                <w:lang w:val="sr-Latn-RS"/>
              </w:rPr>
            </w:pPr>
            <w:r>
              <w:rPr>
                <w:lang w:val="sr-Latn-RS"/>
              </w:rPr>
              <w:t>Osnovni udžbenik</w:t>
            </w:r>
          </w:p>
        </w:tc>
        <w:tc>
          <w:tcPr>
            <w:tcW w:w="567" w:type="dxa"/>
          </w:tcPr>
          <w:p w14:paraId="4C3B0B53" w14:textId="77777777" w:rsidR="00950C39" w:rsidRDefault="00950C39" w:rsidP="005C53B8">
            <w:pPr>
              <w:autoSpaceDE w:val="0"/>
              <w:autoSpaceDN w:val="0"/>
              <w:adjustRightInd w:val="0"/>
              <w:rPr>
                <w:lang w:val="ru-RU"/>
              </w:rPr>
            </w:pPr>
          </w:p>
        </w:tc>
        <w:tc>
          <w:tcPr>
            <w:tcW w:w="3227" w:type="dxa"/>
            <w:tcBorders>
              <w:top w:val="nil"/>
              <w:bottom w:val="nil"/>
              <w:right w:val="nil"/>
            </w:tcBorders>
          </w:tcPr>
          <w:p w14:paraId="102E48D8" w14:textId="2585F37C" w:rsidR="00950C39" w:rsidRPr="00950C39" w:rsidRDefault="00950C39" w:rsidP="005C53B8">
            <w:pPr>
              <w:autoSpaceDE w:val="0"/>
              <w:autoSpaceDN w:val="0"/>
              <w:adjustRightInd w:val="0"/>
              <w:rPr>
                <w:lang w:val="sr-Latn-RS"/>
              </w:rPr>
            </w:pPr>
            <w:r>
              <w:rPr>
                <w:lang w:val="sr-Latn-RS"/>
              </w:rPr>
              <w:t>Pomoćni udžbenik (praktikum)</w:t>
            </w:r>
          </w:p>
        </w:tc>
      </w:tr>
    </w:tbl>
    <w:p w14:paraId="51B25005" w14:textId="40B4C11C" w:rsidR="00950C39" w:rsidRDefault="00950C39" w:rsidP="005C53B8">
      <w:pPr>
        <w:autoSpaceDE w:val="0"/>
        <w:autoSpaceDN w:val="0"/>
        <w:adjustRightInd w:val="0"/>
        <w:rPr>
          <w:lang w:val="ru-RU"/>
        </w:rPr>
      </w:pPr>
    </w:p>
    <w:p w14:paraId="66C55F94" w14:textId="4621417D" w:rsidR="007A21CF" w:rsidRDefault="007A21CF" w:rsidP="00950C39">
      <w:pPr>
        <w:autoSpaceDE w:val="0"/>
        <w:autoSpaceDN w:val="0"/>
        <w:adjustRightInd w:val="0"/>
        <w:rPr>
          <w:b/>
          <w:bCs/>
          <w:lang w:val="ru-RU"/>
        </w:rPr>
      </w:pPr>
    </w:p>
    <w:p w14:paraId="04DA4150" w14:textId="77777777" w:rsidR="00B66716" w:rsidRPr="00950C39" w:rsidRDefault="00B66716" w:rsidP="00950C39">
      <w:pPr>
        <w:autoSpaceDE w:val="0"/>
        <w:autoSpaceDN w:val="0"/>
        <w:adjustRightInd w:val="0"/>
        <w:rPr>
          <w:b/>
          <w:bCs/>
          <w:lang w:val="ru-RU"/>
        </w:rPr>
      </w:pPr>
    </w:p>
    <w:p w14:paraId="3CF09B50" w14:textId="47C6A40D" w:rsidR="007A21CF" w:rsidRPr="00950C39" w:rsidRDefault="00950C39" w:rsidP="00950C39">
      <w:pPr>
        <w:autoSpaceDE w:val="0"/>
        <w:autoSpaceDN w:val="0"/>
        <w:adjustRightInd w:val="0"/>
        <w:rPr>
          <w:b/>
          <w:bCs/>
          <w:lang w:val="ru-RU"/>
        </w:rPr>
      </w:pPr>
      <w:r w:rsidRPr="00950C39">
        <w:rPr>
          <w:b/>
          <w:bCs/>
          <w:lang w:val="sr-Latn-RS"/>
        </w:rPr>
        <w:t xml:space="preserve">5. </w:t>
      </w:r>
      <w:r w:rsidRPr="00950C39">
        <w:rPr>
          <w:b/>
          <w:bCs/>
          <w:lang w:val="ru-RU"/>
        </w:rPr>
        <w:t>KONAČNA OCENA RUKOPISA</w:t>
      </w:r>
    </w:p>
    <w:p w14:paraId="51BFACB5" w14:textId="77777777" w:rsidR="00950C39" w:rsidRDefault="00950C39" w:rsidP="00950C39">
      <w:pPr>
        <w:autoSpaceDE w:val="0"/>
        <w:autoSpaceDN w:val="0"/>
        <w:adjustRightInd w:val="0"/>
        <w:rPr>
          <w:lang w:val="ru-RU"/>
        </w:rPr>
      </w:pPr>
    </w:p>
    <w:tbl>
      <w:tblPr>
        <w:tblStyle w:val="Koordinatnamreatabele"/>
        <w:tblW w:w="8755" w:type="dxa"/>
        <w:tblLook w:val="04A0" w:firstRow="1" w:lastRow="0" w:firstColumn="1" w:lastColumn="0" w:noHBand="0" w:noVBand="1"/>
      </w:tblPr>
      <w:tblGrid>
        <w:gridCol w:w="567"/>
        <w:gridCol w:w="8188"/>
      </w:tblGrid>
      <w:tr w:rsidR="00950C39" w:rsidRPr="00B66716" w14:paraId="61E36B5C" w14:textId="77777777" w:rsidTr="00B66716">
        <w:tc>
          <w:tcPr>
            <w:tcW w:w="567" w:type="dxa"/>
            <w:tcBorders>
              <w:bottom w:val="single" w:sz="4" w:space="0" w:color="auto"/>
            </w:tcBorders>
          </w:tcPr>
          <w:p w14:paraId="415169C1" w14:textId="77777777" w:rsidR="00950C39" w:rsidRPr="00B66716" w:rsidRDefault="00950C39" w:rsidP="00716843">
            <w:pPr>
              <w:autoSpaceDE w:val="0"/>
              <w:autoSpaceDN w:val="0"/>
              <w:adjustRightInd w:val="0"/>
              <w:rPr>
                <w:b/>
                <w:bCs/>
                <w:lang w:val="ru-RU"/>
              </w:rPr>
            </w:pPr>
          </w:p>
        </w:tc>
        <w:tc>
          <w:tcPr>
            <w:tcW w:w="8188" w:type="dxa"/>
            <w:tcBorders>
              <w:top w:val="nil"/>
              <w:bottom w:val="nil"/>
              <w:right w:val="nil"/>
            </w:tcBorders>
          </w:tcPr>
          <w:p w14:paraId="6B52EE52" w14:textId="5B1BB40B" w:rsidR="00B66716" w:rsidRPr="00B66716" w:rsidRDefault="00B66716" w:rsidP="00716843">
            <w:pPr>
              <w:autoSpaceDE w:val="0"/>
              <w:autoSpaceDN w:val="0"/>
              <w:adjustRightInd w:val="0"/>
              <w:rPr>
                <w:b/>
                <w:bCs/>
                <w:lang w:val="sr-Latn-RS"/>
              </w:rPr>
            </w:pPr>
            <w:r w:rsidRPr="00B66716">
              <w:rPr>
                <w:b/>
                <w:bCs/>
                <w:lang w:val="sr-Latn-RS"/>
              </w:rPr>
              <w:t>Objaviti bez izmena</w:t>
            </w:r>
          </w:p>
        </w:tc>
      </w:tr>
      <w:tr w:rsidR="00950C39" w:rsidRPr="00B66716" w14:paraId="73CED6F6" w14:textId="77777777" w:rsidTr="00B66716">
        <w:tc>
          <w:tcPr>
            <w:tcW w:w="567" w:type="dxa"/>
            <w:tcBorders>
              <w:left w:val="nil"/>
              <w:right w:val="nil"/>
            </w:tcBorders>
          </w:tcPr>
          <w:p w14:paraId="1F28BE25" w14:textId="77777777" w:rsidR="00950C39" w:rsidRPr="00B66716" w:rsidRDefault="00950C39" w:rsidP="00716843">
            <w:pPr>
              <w:autoSpaceDE w:val="0"/>
              <w:autoSpaceDN w:val="0"/>
              <w:adjustRightInd w:val="0"/>
              <w:rPr>
                <w:b/>
                <w:bCs/>
                <w:lang w:val="ru-RU"/>
              </w:rPr>
            </w:pPr>
          </w:p>
        </w:tc>
        <w:tc>
          <w:tcPr>
            <w:tcW w:w="8188" w:type="dxa"/>
            <w:tcBorders>
              <w:top w:val="nil"/>
              <w:left w:val="nil"/>
              <w:bottom w:val="nil"/>
              <w:right w:val="nil"/>
            </w:tcBorders>
          </w:tcPr>
          <w:p w14:paraId="79134870" w14:textId="77777777" w:rsidR="00950C39" w:rsidRPr="00B66716" w:rsidRDefault="00950C39" w:rsidP="00716843">
            <w:pPr>
              <w:autoSpaceDE w:val="0"/>
              <w:autoSpaceDN w:val="0"/>
              <w:adjustRightInd w:val="0"/>
              <w:rPr>
                <w:b/>
                <w:bCs/>
                <w:lang w:val="sr-Latn-RS"/>
              </w:rPr>
            </w:pPr>
          </w:p>
        </w:tc>
      </w:tr>
      <w:tr w:rsidR="00B66716" w:rsidRPr="00B66716" w14:paraId="6FEE6B25" w14:textId="77777777" w:rsidTr="00B66716">
        <w:tc>
          <w:tcPr>
            <w:tcW w:w="567" w:type="dxa"/>
            <w:tcBorders>
              <w:bottom w:val="single" w:sz="4" w:space="0" w:color="auto"/>
            </w:tcBorders>
          </w:tcPr>
          <w:p w14:paraId="09689B3C" w14:textId="77777777" w:rsidR="00B66716" w:rsidRPr="00B66716" w:rsidRDefault="00B66716" w:rsidP="00716843">
            <w:pPr>
              <w:autoSpaceDE w:val="0"/>
              <w:autoSpaceDN w:val="0"/>
              <w:adjustRightInd w:val="0"/>
              <w:rPr>
                <w:b/>
                <w:bCs/>
                <w:lang w:val="ru-RU"/>
              </w:rPr>
            </w:pPr>
          </w:p>
        </w:tc>
        <w:tc>
          <w:tcPr>
            <w:tcW w:w="8188" w:type="dxa"/>
            <w:tcBorders>
              <w:top w:val="nil"/>
              <w:bottom w:val="nil"/>
              <w:right w:val="nil"/>
            </w:tcBorders>
          </w:tcPr>
          <w:p w14:paraId="0D18151B" w14:textId="65C1AC30" w:rsidR="00B66716" w:rsidRPr="00B66716" w:rsidRDefault="00B66716" w:rsidP="00716843">
            <w:pPr>
              <w:autoSpaceDE w:val="0"/>
              <w:autoSpaceDN w:val="0"/>
              <w:adjustRightInd w:val="0"/>
              <w:rPr>
                <w:b/>
                <w:bCs/>
                <w:lang w:val="sr-Latn-RS"/>
              </w:rPr>
            </w:pPr>
            <w:r w:rsidRPr="00B66716">
              <w:rPr>
                <w:b/>
                <w:bCs/>
                <w:lang w:val="sr-Latn-RS"/>
              </w:rPr>
              <w:t xml:space="preserve">Objaviti posle izvršene izmene / dopune rukopisa </w:t>
            </w:r>
            <w:r w:rsidRPr="00B66716">
              <w:rPr>
                <w:lang w:val="sr-Latn-RS"/>
              </w:rPr>
              <w:t xml:space="preserve">(dati </w:t>
            </w:r>
            <w:r>
              <w:rPr>
                <w:lang w:val="sr-Latn-RS"/>
              </w:rPr>
              <w:t xml:space="preserve">primedbe i </w:t>
            </w:r>
            <w:r w:rsidRPr="00B66716">
              <w:rPr>
                <w:lang w:val="sr-Latn-RS"/>
              </w:rPr>
              <w:t>sugestije)</w:t>
            </w:r>
          </w:p>
        </w:tc>
      </w:tr>
      <w:tr w:rsidR="00950C39" w:rsidRPr="00B66716" w14:paraId="5B872219" w14:textId="77777777" w:rsidTr="00B66716">
        <w:tc>
          <w:tcPr>
            <w:tcW w:w="567" w:type="dxa"/>
            <w:tcBorders>
              <w:left w:val="nil"/>
              <w:right w:val="nil"/>
            </w:tcBorders>
          </w:tcPr>
          <w:p w14:paraId="7A7AF3A7" w14:textId="77777777" w:rsidR="00950C39" w:rsidRPr="00B66716" w:rsidRDefault="00950C39" w:rsidP="00716843">
            <w:pPr>
              <w:autoSpaceDE w:val="0"/>
              <w:autoSpaceDN w:val="0"/>
              <w:adjustRightInd w:val="0"/>
              <w:rPr>
                <w:b/>
                <w:bCs/>
                <w:lang w:val="ru-RU"/>
              </w:rPr>
            </w:pPr>
          </w:p>
        </w:tc>
        <w:tc>
          <w:tcPr>
            <w:tcW w:w="8188" w:type="dxa"/>
            <w:tcBorders>
              <w:top w:val="nil"/>
              <w:left w:val="nil"/>
              <w:bottom w:val="nil"/>
              <w:right w:val="nil"/>
            </w:tcBorders>
          </w:tcPr>
          <w:p w14:paraId="59E25942" w14:textId="77777777" w:rsidR="00950C39" w:rsidRPr="00B66716" w:rsidRDefault="00950C39" w:rsidP="00716843">
            <w:pPr>
              <w:autoSpaceDE w:val="0"/>
              <w:autoSpaceDN w:val="0"/>
              <w:adjustRightInd w:val="0"/>
              <w:rPr>
                <w:b/>
                <w:bCs/>
                <w:lang w:val="sr-Latn-RS"/>
              </w:rPr>
            </w:pPr>
          </w:p>
        </w:tc>
      </w:tr>
      <w:tr w:rsidR="00B66716" w:rsidRPr="00B66716" w14:paraId="0EA8DA3F" w14:textId="77777777" w:rsidTr="00B66716">
        <w:tc>
          <w:tcPr>
            <w:tcW w:w="567" w:type="dxa"/>
          </w:tcPr>
          <w:p w14:paraId="7D52D7D3" w14:textId="77777777" w:rsidR="00B66716" w:rsidRPr="00B66716" w:rsidRDefault="00B66716" w:rsidP="00716843">
            <w:pPr>
              <w:autoSpaceDE w:val="0"/>
              <w:autoSpaceDN w:val="0"/>
              <w:adjustRightInd w:val="0"/>
              <w:rPr>
                <w:b/>
                <w:bCs/>
                <w:lang w:val="ru-RU"/>
              </w:rPr>
            </w:pPr>
          </w:p>
        </w:tc>
        <w:tc>
          <w:tcPr>
            <w:tcW w:w="8188" w:type="dxa"/>
            <w:tcBorders>
              <w:top w:val="nil"/>
              <w:bottom w:val="nil"/>
              <w:right w:val="nil"/>
            </w:tcBorders>
          </w:tcPr>
          <w:p w14:paraId="6E2EA625" w14:textId="61FF3E50" w:rsidR="00B66716" w:rsidRPr="00B66716" w:rsidRDefault="00B66716" w:rsidP="00716843">
            <w:pPr>
              <w:autoSpaceDE w:val="0"/>
              <w:autoSpaceDN w:val="0"/>
              <w:adjustRightInd w:val="0"/>
              <w:rPr>
                <w:b/>
                <w:bCs/>
                <w:lang w:val="sr-Latn-RS"/>
              </w:rPr>
            </w:pPr>
            <w:r w:rsidRPr="00B66716">
              <w:rPr>
                <w:b/>
                <w:bCs/>
                <w:lang w:val="sr-Latn-RS"/>
              </w:rPr>
              <w:t>Odbaciti</w:t>
            </w:r>
          </w:p>
        </w:tc>
      </w:tr>
    </w:tbl>
    <w:p w14:paraId="75833123" w14:textId="533FC1FD" w:rsidR="007A21CF" w:rsidRDefault="007A21CF" w:rsidP="005C53B8">
      <w:pPr>
        <w:autoSpaceDE w:val="0"/>
        <w:autoSpaceDN w:val="0"/>
        <w:adjustRightInd w:val="0"/>
        <w:rPr>
          <w:color w:val="000000"/>
          <w:lang w:val="sr-Cyrl-CS"/>
        </w:rPr>
      </w:pPr>
    </w:p>
    <w:p w14:paraId="5001ED56" w14:textId="74FAE1B1" w:rsidR="00B66716" w:rsidRDefault="00B66716" w:rsidP="005C53B8">
      <w:pPr>
        <w:autoSpaceDE w:val="0"/>
        <w:autoSpaceDN w:val="0"/>
        <w:adjustRightInd w:val="0"/>
        <w:rPr>
          <w:color w:val="000000"/>
          <w:lang w:val="sr-Cyrl-CS"/>
        </w:rPr>
      </w:pPr>
    </w:p>
    <w:p w14:paraId="57B14141" w14:textId="77777777" w:rsidR="00B66716" w:rsidRPr="009D2E1D" w:rsidRDefault="00B66716" w:rsidP="005C53B8">
      <w:pPr>
        <w:autoSpaceDE w:val="0"/>
        <w:autoSpaceDN w:val="0"/>
        <w:adjustRightInd w:val="0"/>
        <w:rPr>
          <w:color w:val="000000"/>
          <w:lang w:val="sr-Cyrl-CS"/>
        </w:rPr>
      </w:pPr>
    </w:p>
    <w:p w14:paraId="00BAB7B7" w14:textId="0B90E034" w:rsidR="00B66716" w:rsidRPr="00950C39" w:rsidRDefault="00B66716" w:rsidP="00B66716">
      <w:pPr>
        <w:autoSpaceDE w:val="0"/>
        <w:autoSpaceDN w:val="0"/>
        <w:adjustRightInd w:val="0"/>
        <w:rPr>
          <w:b/>
          <w:bCs/>
          <w:lang w:val="sr-Latn-RS"/>
        </w:rPr>
      </w:pPr>
      <w:r>
        <w:rPr>
          <w:b/>
        </w:rPr>
        <w:t>6. PRIMEDBE I SUGESTIJE RECENZENTA</w:t>
      </w:r>
      <w:r>
        <w:rPr>
          <w:b/>
          <w:bCs/>
          <w:lang w:val="sr-Latn-RS"/>
        </w:rPr>
        <w:t xml:space="preserve"> </w:t>
      </w:r>
      <w:r w:rsidRPr="00950C39">
        <w:rPr>
          <w:lang w:val="sr-Latn-RS"/>
        </w:rPr>
        <w:t>(</w:t>
      </w:r>
      <w:r>
        <w:rPr>
          <w:lang w:val="sr-Latn-RS"/>
        </w:rPr>
        <w:t>ukoliko postoje</w:t>
      </w:r>
      <w:r w:rsidRPr="00950C39">
        <w:rPr>
          <w:lang w:val="sr-Latn-RS"/>
        </w:rPr>
        <w:t>)</w:t>
      </w:r>
    </w:p>
    <w:p w14:paraId="16269843" w14:textId="77777777" w:rsidR="00B66716" w:rsidRDefault="00B66716" w:rsidP="00B66716">
      <w:pPr>
        <w:autoSpaceDE w:val="0"/>
        <w:autoSpaceDN w:val="0"/>
        <w:adjustRightInd w:val="0"/>
        <w:rPr>
          <w:bCs/>
          <w:lang w:val="ru-RU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80"/>
      </w:tblGrid>
      <w:tr w:rsidR="00B66716" w:rsidRPr="00E770EF" w14:paraId="1E6F3FAD" w14:textId="77777777" w:rsidTr="00716843">
        <w:trPr>
          <w:trHeight w:val="2317"/>
        </w:trPr>
        <w:tc>
          <w:tcPr>
            <w:tcW w:w="8606" w:type="dxa"/>
          </w:tcPr>
          <w:p w14:paraId="61ABFF55" w14:textId="77777777" w:rsidR="00B66716" w:rsidRPr="00025D25" w:rsidRDefault="00B66716" w:rsidP="00716843">
            <w:pPr>
              <w:autoSpaceDE w:val="0"/>
              <w:autoSpaceDN w:val="0"/>
              <w:adjustRightInd w:val="0"/>
              <w:rPr>
                <w:b/>
                <w:bCs/>
                <w:color w:val="000000"/>
                <w:lang w:val="ru-RU"/>
              </w:rPr>
            </w:pPr>
          </w:p>
        </w:tc>
      </w:tr>
    </w:tbl>
    <w:p w14:paraId="2785BB60" w14:textId="574DBF0A" w:rsidR="00B66716" w:rsidRDefault="00B66716" w:rsidP="005C53B8">
      <w:pPr>
        <w:spacing w:after="120"/>
        <w:rPr>
          <w:b/>
        </w:rPr>
      </w:pPr>
    </w:p>
    <w:p w14:paraId="4D88E3D3" w14:textId="0948F044" w:rsidR="007A21CF" w:rsidRDefault="00B66716" w:rsidP="005C53B8">
      <w:pPr>
        <w:spacing w:after="120"/>
        <w:rPr>
          <w:b/>
        </w:rPr>
      </w:pPr>
      <w:r>
        <w:rPr>
          <w:b/>
        </w:rPr>
        <w:br w:type="page"/>
      </w:r>
      <w:r w:rsidR="007A21CF" w:rsidRPr="004F529A">
        <w:rPr>
          <w:b/>
        </w:rPr>
        <w:lastRenderedPageBreak/>
        <w:t>PODACI O RECENZENTU</w:t>
      </w:r>
    </w:p>
    <w:p w14:paraId="179902FA" w14:textId="77777777" w:rsidR="007A21CF" w:rsidRPr="004F529A" w:rsidRDefault="007A21CF" w:rsidP="005C53B8">
      <w:pPr>
        <w:rPr>
          <w:lang w:val="sr-Cyrl-CS"/>
        </w:rPr>
      </w:pPr>
    </w:p>
    <w:p w14:paraId="036251F2" w14:textId="77777777" w:rsidR="00B66716" w:rsidRPr="00B66716" w:rsidRDefault="007A21CF" w:rsidP="00B66716">
      <w:pPr>
        <w:rPr>
          <w:lang w:val="sr-Cyrl-CS"/>
        </w:rPr>
      </w:pPr>
      <w:r w:rsidRPr="00B66716">
        <w:rPr>
          <w:lang w:val="sr-Cyrl-CS"/>
        </w:rPr>
        <w:t>Ime i prezime</w:t>
      </w:r>
      <w:r w:rsidR="00B66716" w:rsidRPr="00B66716">
        <w:rPr>
          <w:lang w:val="sr-Cyrl-CS"/>
        </w:rPr>
        <w:t>:</w:t>
      </w:r>
    </w:p>
    <w:p w14:paraId="5E0E4033" w14:textId="77777777" w:rsidR="00B66716" w:rsidRDefault="00B66716" w:rsidP="00B66716">
      <w:pPr>
        <w:autoSpaceDE w:val="0"/>
        <w:autoSpaceDN w:val="0"/>
        <w:adjustRightInd w:val="0"/>
        <w:rPr>
          <w:lang w:val="sr-Latn-RS"/>
        </w:rPr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8630"/>
      </w:tblGrid>
      <w:tr w:rsidR="00B66716" w14:paraId="1F0C3BA5" w14:textId="77777777" w:rsidTr="00716843">
        <w:tc>
          <w:tcPr>
            <w:tcW w:w="8856" w:type="dxa"/>
          </w:tcPr>
          <w:p w14:paraId="63C1DB70" w14:textId="77777777" w:rsidR="00B66716" w:rsidRDefault="00B66716" w:rsidP="00716843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</w:tr>
    </w:tbl>
    <w:p w14:paraId="6E7F9722" w14:textId="3358E842" w:rsidR="00B66716" w:rsidRDefault="00B66716" w:rsidP="005C53B8">
      <w:pPr>
        <w:autoSpaceDE w:val="0"/>
        <w:autoSpaceDN w:val="0"/>
        <w:adjustRightInd w:val="0"/>
        <w:spacing w:after="120"/>
      </w:pPr>
    </w:p>
    <w:p w14:paraId="6A3E2860" w14:textId="13932A07" w:rsidR="007A21CF" w:rsidRPr="00B66716" w:rsidRDefault="007A21CF" w:rsidP="00B66716">
      <w:pPr>
        <w:rPr>
          <w:lang w:val="sr-Cyrl-CS"/>
        </w:rPr>
      </w:pPr>
      <w:r w:rsidRPr="00B66716">
        <w:rPr>
          <w:lang w:val="sr-Cyrl-CS"/>
        </w:rPr>
        <w:t>Zvanje</w:t>
      </w:r>
      <w:r w:rsidR="00B66716" w:rsidRPr="00B66716">
        <w:rPr>
          <w:lang w:val="sr-Cyrl-CS"/>
        </w:rPr>
        <w:t>:</w:t>
      </w:r>
    </w:p>
    <w:p w14:paraId="3E6D1E30" w14:textId="77777777" w:rsidR="00B66716" w:rsidRDefault="00B66716" w:rsidP="00B66716">
      <w:pPr>
        <w:autoSpaceDE w:val="0"/>
        <w:autoSpaceDN w:val="0"/>
        <w:adjustRightInd w:val="0"/>
        <w:rPr>
          <w:lang w:val="sr-Latn-RS"/>
        </w:rPr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8630"/>
      </w:tblGrid>
      <w:tr w:rsidR="00B66716" w14:paraId="60275EB6" w14:textId="77777777" w:rsidTr="00716843">
        <w:tc>
          <w:tcPr>
            <w:tcW w:w="8856" w:type="dxa"/>
          </w:tcPr>
          <w:p w14:paraId="7B2BF372" w14:textId="77777777" w:rsidR="00B66716" w:rsidRDefault="00B66716" w:rsidP="00716843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</w:tr>
    </w:tbl>
    <w:p w14:paraId="0FC01BCC" w14:textId="77777777" w:rsidR="00B66716" w:rsidRPr="004F529A" w:rsidRDefault="00B66716" w:rsidP="005C53B8">
      <w:pPr>
        <w:autoSpaceDE w:val="0"/>
        <w:autoSpaceDN w:val="0"/>
        <w:adjustRightInd w:val="0"/>
        <w:spacing w:after="120"/>
      </w:pPr>
    </w:p>
    <w:p w14:paraId="26A64281" w14:textId="059A1366" w:rsidR="007A21CF" w:rsidRPr="00B66716" w:rsidRDefault="00B66716" w:rsidP="00B66716">
      <w:pPr>
        <w:rPr>
          <w:lang w:val="sr-Cyrl-CS"/>
        </w:rPr>
      </w:pPr>
      <w:r>
        <w:rPr>
          <w:lang w:val="sr-Latn-RS"/>
        </w:rPr>
        <w:t>Pun n</w:t>
      </w:r>
      <w:r w:rsidR="007A21CF" w:rsidRPr="00B66716">
        <w:rPr>
          <w:lang w:val="sr-Cyrl-CS"/>
        </w:rPr>
        <w:t xml:space="preserve">aziv </w:t>
      </w:r>
      <w:r>
        <w:rPr>
          <w:lang w:val="sr-Latn-RS"/>
        </w:rPr>
        <w:t xml:space="preserve">i sedište </w:t>
      </w:r>
      <w:r w:rsidR="007A21CF" w:rsidRPr="00B66716">
        <w:rPr>
          <w:lang w:val="sr-Cyrl-CS"/>
        </w:rPr>
        <w:t>matične ustanove</w:t>
      </w:r>
      <w:r w:rsidRPr="00B66716">
        <w:rPr>
          <w:lang w:val="sr-Cyrl-CS"/>
        </w:rPr>
        <w:t xml:space="preserve"> recenzenta:</w:t>
      </w:r>
    </w:p>
    <w:p w14:paraId="14AD8C74" w14:textId="77777777" w:rsidR="00B66716" w:rsidRDefault="00B66716" w:rsidP="00B66716">
      <w:pPr>
        <w:autoSpaceDE w:val="0"/>
        <w:autoSpaceDN w:val="0"/>
        <w:adjustRightInd w:val="0"/>
        <w:rPr>
          <w:lang w:val="sr-Latn-RS"/>
        </w:rPr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8630"/>
      </w:tblGrid>
      <w:tr w:rsidR="00B66716" w14:paraId="3B61FC7F" w14:textId="77777777" w:rsidTr="00716843">
        <w:tc>
          <w:tcPr>
            <w:tcW w:w="8856" w:type="dxa"/>
          </w:tcPr>
          <w:p w14:paraId="60F1E819" w14:textId="77777777" w:rsidR="00B66716" w:rsidRDefault="00B66716" w:rsidP="00716843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</w:tr>
    </w:tbl>
    <w:p w14:paraId="0026AA42" w14:textId="78A5B94C" w:rsidR="00B66716" w:rsidRDefault="00B66716" w:rsidP="005C53B8">
      <w:pPr>
        <w:autoSpaceDE w:val="0"/>
        <w:autoSpaceDN w:val="0"/>
        <w:adjustRightInd w:val="0"/>
        <w:spacing w:after="120"/>
      </w:pPr>
    </w:p>
    <w:p w14:paraId="08C28556" w14:textId="0BB6BA21" w:rsidR="00B66716" w:rsidRDefault="00B66716" w:rsidP="005C53B8">
      <w:pPr>
        <w:autoSpaceDE w:val="0"/>
        <w:autoSpaceDN w:val="0"/>
        <w:adjustRightInd w:val="0"/>
        <w:spacing w:after="120"/>
      </w:pPr>
    </w:p>
    <w:p w14:paraId="7C0F2EC5" w14:textId="6D8230E7" w:rsidR="00176484" w:rsidRDefault="00176484" w:rsidP="005C53B8">
      <w:pPr>
        <w:autoSpaceDE w:val="0"/>
        <w:autoSpaceDN w:val="0"/>
        <w:adjustRightInd w:val="0"/>
        <w:spacing w:after="120"/>
      </w:pPr>
    </w:p>
    <w:p w14:paraId="369AF924" w14:textId="77777777" w:rsidR="00176484" w:rsidRDefault="00176484" w:rsidP="005C53B8">
      <w:pPr>
        <w:autoSpaceDE w:val="0"/>
        <w:autoSpaceDN w:val="0"/>
        <w:adjustRightInd w:val="0"/>
        <w:spacing w:after="120"/>
      </w:pPr>
    </w:p>
    <w:p w14:paraId="4E361454" w14:textId="25421F02" w:rsidR="00176484" w:rsidRDefault="00412F0B" w:rsidP="00176484">
      <w:pPr>
        <w:spacing w:after="120"/>
        <w:rPr>
          <w:b/>
        </w:rPr>
      </w:pPr>
      <w:r w:rsidRPr="00412F0B">
        <w:rPr>
          <w:b/>
        </w:rPr>
        <w:t>Potpisivanjem ovog dokumenta</w:t>
      </w:r>
      <w:r>
        <w:rPr>
          <w:b/>
        </w:rPr>
        <w:t xml:space="preserve"> </w:t>
      </w:r>
      <w:r w:rsidR="00176484" w:rsidRPr="00412F0B">
        <w:rPr>
          <w:b/>
        </w:rPr>
        <w:t>i</w:t>
      </w:r>
      <w:r w:rsidR="00176484">
        <w:rPr>
          <w:b/>
        </w:rPr>
        <w:t>zjavljujem da za moj recenzentski angažman na imenovanom rukopisu ne postoji nikakav vid sukoba interesa.</w:t>
      </w:r>
    </w:p>
    <w:p w14:paraId="01EA34F1" w14:textId="10FDAF43" w:rsidR="00176484" w:rsidRDefault="00176484" w:rsidP="005C53B8">
      <w:pPr>
        <w:autoSpaceDE w:val="0"/>
        <w:autoSpaceDN w:val="0"/>
        <w:adjustRightInd w:val="0"/>
        <w:spacing w:after="120"/>
      </w:pPr>
    </w:p>
    <w:p w14:paraId="6F39492C" w14:textId="77777777" w:rsidR="00176484" w:rsidRDefault="00176484" w:rsidP="005C53B8">
      <w:pPr>
        <w:autoSpaceDE w:val="0"/>
        <w:autoSpaceDN w:val="0"/>
        <w:adjustRightInd w:val="0"/>
        <w:spacing w:after="120"/>
      </w:pPr>
    </w:p>
    <w:p w14:paraId="70CB6C78" w14:textId="470D3E8A" w:rsidR="00176484" w:rsidRDefault="00176484" w:rsidP="005C53B8">
      <w:pPr>
        <w:autoSpaceDE w:val="0"/>
        <w:autoSpaceDN w:val="0"/>
        <w:adjustRightInd w:val="0"/>
        <w:spacing w:after="120"/>
      </w:pPr>
    </w:p>
    <w:p w14:paraId="62251337" w14:textId="77777777" w:rsidR="00176484" w:rsidRDefault="00176484" w:rsidP="005C53B8">
      <w:pPr>
        <w:autoSpaceDE w:val="0"/>
        <w:autoSpaceDN w:val="0"/>
        <w:adjustRightInd w:val="0"/>
        <w:spacing w:after="120"/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1804"/>
        <w:gridCol w:w="2051"/>
        <w:gridCol w:w="417"/>
        <w:gridCol w:w="4368"/>
      </w:tblGrid>
      <w:tr w:rsidR="00151E33" w14:paraId="5C200F76" w14:textId="77777777" w:rsidTr="00151E33">
        <w:trPr>
          <w:trHeight w:val="567"/>
        </w:trPr>
        <w:tc>
          <w:tcPr>
            <w:tcW w:w="1809" w:type="dxa"/>
            <w:tcBorders>
              <w:top w:val="nil"/>
              <w:left w:val="nil"/>
              <w:bottom w:val="nil"/>
            </w:tcBorders>
            <w:vAlign w:val="center"/>
          </w:tcPr>
          <w:p w14:paraId="3B30DF21" w14:textId="7043D9EB" w:rsidR="00176484" w:rsidRDefault="00176484" w:rsidP="00176484">
            <w:pPr>
              <w:autoSpaceDE w:val="0"/>
              <w:autoSpaceDN w:val="0"/>
              <w:adjustRightInd w:val="0"/>
              <w:rPr>
                <w:lang w:val="sr-Latn-RS"/>
              </w:rPr>
            </w:pPr>
            <w:r>
              <w:rPr>
                <w:lang w:val="sr-Latn-RS"/>
              </w:rPr>
              <w:t>Mesto:</w:t>
            </w:r>
          </w:p>
        </w:tc>
        <w:tc>
          <w:tcPr>
            <w:tcW w:w="2127" w:type="dxa"/>
            <w:vAlign w:val="center"/>
          </w:tcPr>
          <w:p w14:paraId="000757E3" w14:textId="2E4E7412" w:rsidR="00B66716" w:rsidRDefault="00B66716" w:rsidP="00176484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  <w:tc>
          <w:tcPr>
            <w:tcW w:w="425" w:type="dxa"/>
            <w:tcBorders>
              <w:top w:val="nil"/>
              <w:bottom w:val="nil"/>
              <w:right w:val="nil"/>
            </w:tcBorders>
            <w:vAlign w:val="center"/>
          </w:tcPr>
          <w:p w14:paraId="438E4205" w14:textId="510B01BC" w:rsidR="00B66716" w:rsidRDefault="00B66716" w:rsidP="00176484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  <w:tc>
          <w:tcPr>
            <w:tcW w:w="4495" w:type="dxa"/>
            <w:tcBorders>
              <w:top w:val="nil"/>
              <w:left w:val="nil"/>
              <w:right w:val="nil"/>
            </w:tcBorders>
            <w:vAlign w:val="center"/>
          </w:tcPr>
          <w:p w14:paraId="4132FCFB" w14:textId="3D204996" w:rsidR="00B66716" w:rsidRDefault="00176484" w:rsidP="00176484">
            <w:pPr>
              <w:autoSpaceDE w:val="0"/>
              <w:autoSpaceDN w:val="0"/>
              <w:adjustRightInd w:val="0"/>
              <w:jc w:val="center"/>
              <w:rPr>
                <w:lang w:val="sr-Latn-RS"/>
              </w:rPr>
            </w:pPr>
            <w:r>
              <w:rPr>
                <w:lang w:val="sr-Latn-RS"/>
              </w:rPr>
              <w:t>Svojeručni potpis recenzenta:</w:t>
            </w:r>
          </w:p>
        </w:tc>
      </w:tr>
      <w:tr w:rsidR="00176484" w14:paraId="1EA51250" w14:textId="77777777" w:rsidTr="00151E33">
        <w:trPr>
          <w:trHeight w:val="567"/>
        </w:trPr>
        <w:tc>
          <w:tcPr>
            <w:tcW w:w="1809" w:type="dxa"/>
            <w:tcBorders>
              <w:top w:val="nil"/>
              <w:left w:val="nil"/>
              <w:bottom w:val="nil"/>
            </w:tcBorders>
            <w:vAlign w:val="center"/>
          </w:tcPr>
          <w:p w14:paraId="5C4FAC92" w14:textId="77777777" w:rsidR="00176484" w:rsidRDefault="00176484" w:rsidP="00176484">
            <w:pPr>
              <w:autoSpaceDE w:val="0"/>
              <w:autoSpaceDN w:val="0"/>
              <w:adjustRightInd w:val="0"/>
              <w:rPr>
                <w:lang w:val="sr-Latn-RS"/>
              </w:rPr>
            </w:pPr>
            <w:r>
              <w:rPr>
                <w:lang w:val="sr-Latn-RS"/>
              </w:rPr>
              <w:t>Datum</w:t>
            </w:r>
          </w:p>
          <w:p w14:paraId="7406E2A1" w14:textId="74E6FB9D" w:rsidR="00176484" w:rsidRDefault="00176484" w:rsidP="00176484">
            <w:pPr>
              <w:autoSpaceDE w:val="0"/>
              <w:autoSpaceDN w:val="0"/>
              <w:adjustRightInd w:val="0"/>
              <w:rPr>
                <w:lang w:val="sr-Latn-RS"/>
              </w:rPr>
            </w:pPr>
            <w:r>
              <w:rPr>
                <w:lang w:val="sr-Latn-RS"/>
              </w:rPr>
              <w:t>(dd/mm/gggg):</w:t>
            </w:r>
          </w:p>
        </w:tc>
        <w:tc>
          <w:tcPr>
            <w:tcW w:w="2127" w:type="dxa"/>
            <w:vAlign w:val="center"/>
          </w:tcPr>
          <w:p w14:paraId="47311FC8" w14:textId="77777777" w:rsidR="00176484" w:rsidRDefault="00176484" w:rsidP="00176484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  <w:tc>
          <w:tcPr>
            <w:tcW w:w="425" w:type="dxa"/>
            <w:tcBorders>
              <w:top w:val="nil"/>
              <w:bottom w:val="nil"/>
            </w:tcBorders>
            <w:vAlign w:val="center"/>
          </w:tcPr>
          <w:p w14:paraId="429D1C8A" w14:textId="77777777" w:rsidR="00176484" w:rsidRDefault="00176484" w:rsidP="00176484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  <w:tc>
          <w:tcPr>
            <w:tcW w:w="4495" w:type="dxa"/>
            <w:vAlign w:val="center"/>
          </w:tcPr>
          <w:p w14:paraId="205CAEA7" w14:textId="77777777" w:rsidR="00176484" w:rsidRDefault="00176484" w:rsidP="00176484">
            <w:pPr>
              <w:autoSpaceDE w:val="0"/>
              <w:autoSpaceDN w:val="0"/>
              <w:adjustRightInd w:val="0"/>
              <w:rPr>
                <w:lang w:val="sr-Latn-RS"/>
              </w:rPr>
            </w:pPr>
          </w:p>
        </w:tc>
      </w:tr>
    </w:tbl>
    <w:p w14:paraId="1891D149" w14:textId="46C32DCC" w:rsidR="00761238" w:rsidRDefault="00761238" w:rsidP="001D37D1">
      <w:pPr>
        <w:autoSpaceDE w:val="0"/>
        <w:autoSpaceDN w:val="0"/>
        <w:adjustRightInd w:val="0"/>
        <w:rPr>
          <w:rFonts w:eastAsia="Calibri"/>
          <w:lang w:val="sr-Cyrl-RS"/>
        </w:rPr>
      </w:pPr>
    </w:p>
    <w:p w14:paraId="48C0B5E3" w14:textId="4A76F931" w:rsidR="00151E33" w:rsidRDefault="00151E33" w:rsidP="001D37D1">
      <w:pPr>
        <w:autoSpaceDE w:val="0"/>
        <w:autoSpaceDN w:val="0"/>
        <w:adjustRightInd w:val="0"/>
        <w:rPr>
          <w:rFonts w:eastAsia="Calibri"/>
          <w:lang w:val="sr-Cyrl-RS"/>
        </w:rPr>
      </w:pPr>
    </w:p>
    <w:p w14:paraId="5142BBEB" w14:textId="77777777" w:rsidR="00151E33" w:rsidRDefault="00151E33" w:rsidP="001D37D1">
      <w:pPr>
        <w:autoSpaceDE w:val="0"/>
        <w:autoSpaceDN w:val="0"/>
        <w:adjustRightInd w:val="0"/>
        <w:rPr>
          <w:rFonts w:eastAsia="Calibri"/>
          <w:lang w:val="sr-Cyrl-RS"/>
        </w:rPr>
      </w:pPr>
    </w:p>
    <w:p w14:paraId="619A72A4" w14:textId="7121029D" w:rsidR="00151E33" w:rsidRDefault="00151E33" w:rsidP="001D37D1">
      <w:pPr>
        <w:autoSpaceDE w:val="0"/>
        <w:autoSpaceDN w:val="0"/>
        <w:adjustRightInd w:val="0"/>
        <w:rPr>
          <w:rFonts w:eastAsia="Calibri"/>
          <w:lang w:val="sr-Latn-RS"/>
        </w:rPr>
      </w:pPr>
      <w:r>
        <w:rPr>
          <w:rFonts w:eastAsia="Calibri"/>
          <w:lang w:val="sr-Latn-RS"/>
        </w:rPr>
        <w:t>Prilog:</w:t>
      </w:r>
    </w:p>
    <w:p w14:paraId="1A6E32DB" w14:textId="10A1ABBE" w:rsidR="00151E33" w:rsidRDefault="00151E33" w:rsidP="001D37D1">
      <w:pPr>
        <w:autoSpaceDE w:val="0"/>
        <w:autoSpaceDN w:val="0"/>
        <w:adjustRightInd w:val="0"/>
        <w:rPr>
          <w:rFonts w:eastAsia="Calibri"/>
          <w:lang w:val="sr-Latn-RS"/>
        </w:rPr>
      </w:pPr>
    </w:p>
    <w:p w14:paraId="254643A2" w14:textId="351D9201" w:rsidR="00151E33" w:rsidRPr="00151E33" w:rsidRDefault="00151E33" w:rsidP="001D37D1">
      <w:pPr>
        <w:autoSpaceDE w:val="0"/>
        <w:autoSpaceDN w:val="0"/>
        <w:adjustRightInd w:val="0"/>
        <w:rPr>
          <w:rFonts w:eastAsia="Calibri"/>
          <w:lang w:val="sr-Latn-RS"/>
        </w:rPr>
      </w:pPr>
      <w:r>
        <w:rPr>
          <w:rFonts w:eastAsia="Calibri"/>
          <w:lang w:val="sr-Latn-RS"/>
        </w:rPr>
        <w:t>1. Izvod iz Knjige predmeta Fakulteta, po važećem Planu nastave.</w:t>
      </w:r>
    </w:p>
    <w:sectPr w:rsidR="00151E33" w:rsidRPr="00151E33" w:rsidSect="00B7396D">
      <w:footerReference w:type="even" r:id="rId8"/>
      <w:footerReference w:type="default" r:id="rId9"/>
      <w:type w:val="continuous"/>
      <w:pgSz w:w="12240" w:h="15840"/>
      <w:pgMar w:top="1440" w:right="1800" w:bottom="1440" w:left="18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87EC4B" w14:textId="77777777" w:rsidR="00E94F98" w:rsidRDefault="00E94F98">
      <w:r>
        <w:separator/>
      </w:r>
    </w:p>
  </w:endnote>
  <w:endnote w:type="continuationSeparator" w:id="0">
    <w:p w14:paraId="54ABBB2F" w14:textId="77777777" w:rsidR="00E94F98" w:rsidRDefault="00E94F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New-Roman">
    <w:altName w:val="Times New Roman"/>
    <w:panose1 w:val="00000000000000000000"/>
    <w:charset w:val="00"/>
    <w:family w:val="roman"/>
    <w:notTrueType/>
    <w:pitch w:val="default"/>
    <w:sig w:usb0="00000203" w:usb1="00000000" w:usb2="00000000" w:usb3="00000000" w:csb0="00000005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08CF6" w14:textId="77777777" w:rsidR="00595113" w:rsidRDefault="00595113" w:rsidP="00595113">
    <w:pPr>
      <w:pStyle w:val="Podnojestranic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3CC9C59" w14:textId="77777777" w:rsidR="00595113" w:rsidRDefault="00595113" w:rsidP="00595113">
    <w:pPr>
      <w:pStyle w:val="Podnojestranic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BB925" w14:textId="77777777" w:rsidR="00595113" w:rsidRDefault="00595113" w:rsidP="00595113">
    <w:pPr>
      <w:pStyle w:val="Podnojestranic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>
      <w:rPr>
        <w:rStyle w:val="Brojstranice"/>
      </w:rPr>
      <w:instrText xml:space="preserve">PAGE  </w:instrText>
    </w:r>
    <w:r>
      <w:rPr>
        <w:rStyle w:val="Brojstranice"/>
      </w:rPr>
      <w:fldChar w:fldCharType="separate"/>
    </w:r>
    <w:r w:rsidR="00A416F6">
      <w:rPr>
        <w:rStyle w:val="Brojstranice"/>
        <w:noProof/>
      </w:rPr>
      <w:t>1</w:t>
    </w:r>
    <w:r>
      <w:rPr>
        <w:rStyle w:val="Brojstranice"/>
      </w:rPr>
      <w:fldChar w:fldCharType="end"/>
    </w:r>
  </w:p>
  <w:p w14:paraId="3F3ABC73" w14:textId="77777777" w:rsidR="00595113" w:rsidRDefault="00595113" w:rsidP="00595113">
    <w:pPr>
      <w:pStyle w:val="Podnojestranice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A2FE75" w14:textId="77777777" w:rsidR="00E94F98" w:rsidRDefault="00E94F98">
      <w:r>
        <w:separator/>
      </w:r>
    </w:p>
  </w:footnote>
  <w:footnote w:type="continuationSeparator" w:id="0">
    <w:p w14:paraId="6B90C53E" w14:textId="77777777" w:rsidR="00E94F98" w:rsidRDefault="00E94F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CB2FA52"/>
    <w:multiLevelType w:val="hybridMultilevel"/>
    <w:tmpl w:val="D1EE7A7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B3119DA"/>
    <w:multiLevelType w:val="hybridMultilevel"/>
    <w:tmpl w:val="0BC86150"/>
    <w:lvl w:ilvl="0" w:tplc="5D806298">
      <w:start w:val="1"/>
      <w:numFmt w:val="bullet"/>
      <w:lvlText w:val=""/>
      <w:lvlJc w:val="left"/>
      <w:pPr>
        <w:tabs>
          <w:tab w:val="num" w:pos="1165"/>
        </w:tabs>
        <w:ind w:left="1165" w:firstLine="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32"/>
        </w:tabs>
        <w:ind w:left="21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52"/>
        </w:tabs>
        <w:ind w:left="28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72"/>
        </w:tabs>
        <w:ind w:left="35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92"/>
        </w:tabs>
        <w:ind w:left="42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12"/>
        </w:tabs>
        <w:ind w:left="50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32"/>
        </w:tabs>
        <w:ind w:left="57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52"/>
        </w:tabs>
        <w:ind w:left="64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72"/>
        </w:tabs>
        <w:ind w:left="7172" w:hanging="360"/>
      </w:pPr>
      <w:rPr>
        <w:rFonts w:ascii="Wingdings" w:hAnsi="Wingdings" w:hint="default"/>
      </w:rPr>
    </w:lvl>
  </w:abstractNum>
  <w:abstractNum w:abstractNumId="2" w15:restartNumberingAfterBreak="0">
    <w:nsid w:val="10925E43"/>
    <w:multiLevelType w:val="hybridMultilevel"/>
    <w:tmpl w:val="0EEE1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8E5F51"/>
    <w:multiLevelType w:val="hybridMultilevel"/>
    <w:tmpl w:val="06AA031E"/>
    <w:lvl w:ilvl="0" w:tplc="5D806298">
      <w:start w:val="1"/>
      <w:numFmt w:val="bullet"/>
      <w:lvlText w:val=""/>
      <w:lvlJc w:val="left"/>
      <w:pPr>
        <w:tabs>
          <w:tab w:val="num" w:pos="748"/>
        </w:tabs>
        <w:ind w:left="748" w:firstLine="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8957D9"/>
    <w:multiLevelType w:val="hybridMultilevel"/>
    <w:tmpl w:val="93B4C8B8"/>
    <w:lvl w:ilvl="0" w:tplc="236651A6">
      <w:start w:val="1"/>
      <w:numFmt w:val="decimal"/>
      <w:lvlText w:val="%1."/>
      <w:lvlJc w:val="left"/>
      <w:pPr>
        <w:tabs>
          <w:tab w:val="num" w:pos="1020"/>
        </w:tabs>
        <w:ind w:left="1020" w:hanging="660"/>
      </w:pPr>
      <w:rPr>
        <w:color w:val="000000"/>
      </w:rPr>
    </w:lvl>
    <w:lvl w:ilvl="1" w:tplc="0409001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D2A1AE7"/>
    <w:multiLevelType w:val="hybridMultilevel"/>
    <w:tmpl w:val="2646A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6A648B"/>
    <w:multiLevelType w:val="hybridMultilevel"/>
    <w:tmpl w:val="8C96FD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114554"/>
    <w:multiLevelType w:val="hybridMultilevel"/>
    <w:tmpl w:val="EE306964"/>
    <w:lvl w:ilvl="0" w:tplc="5D806298">
      <w:start w:val="1"/>
      <w:numFmt w:val="bullet"/>
      <w:lvlText w:val=""/>
      <w:lvlJc w:val="left"/>
      <w:pPr>
        <w:tabs>
          <w:tab w:val="num" w:pos="1193"/>
        </w:tabs>
        <w:ind w:left="1193" w:firstLine="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5173C52"/>
    <w:multiLevelType w:val="hybridMultilevel"/>
    <w:tmpl w:val="455C4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C56DC3"/>
    <w:multiLevelType w:val="hybridMultilevel"/>
    <w:tmpl w:val="DA825FB0"/>
    <w:lvl w:ilvl="0" w:tplc="3F04EB52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2279EA"/>
    <w:multiLevelType w:val="hybridMultilevel"/>
    <w:tmpl w:val="B5B45F0C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1" w15:restartNumberingAfterBreak="0">
    <w:nsid w:val="79FE6AE4"/>
    <w:multiLevelType w:val="hybridMultilevel"/>
    <w:tmpl w:val="11704DDA"/>
    <w:lvl w:ilvl="0" w:tplc="8646C1BE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Times New Roman" w:hint="default"/>
        <w:color w:val="000000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52942272">
    <w:abstractNumId w:val="0"/>
  </w:num>
  <w:num w:numId="2" w16cid:durableId="1780760315">
    <w:abstractNumId w:val="11"/>
  </w:num>
  <w:num w:numId="3" w16cid:durableId="1455177005">
    <w:abstractNumId w:val="4"/>
  </w:num>
  <w:num w:numId="4" w16cid:durableId="544410956">
    <w:abstractNumId w:val="7"/>
  </w:num>
  <w:num w:numId="5" w16cid:durableId="1187984600">
    <w:abstractNumId w:val="3"/>
  </w:num>
  <w:num w:numId="6" w16cid:durableId="124009249">
    <w:abstractNumId w:val="1"/>
  </w:num>
  <w:num w:numId="7" w16cid:durableId="532380422">
    <w:abstractNumId w:val="2"/>
  </w:num>
  <w:num w:numId="8" w16cid:durableId="1634142677">
    <w:abstractNumId w:val="5"/>
  </w:num>
  <w:num w:numId="9" w16cid:durableId="1698582723">
    <w:abstractNumId w:val="10"/>
  </w:num>
  <w:num w:numId="10" w16cid:durableId="328217788">
    <w:abstractNumId w:val="9"/>
  </w:num>
  <w:num w:numId="11" w16cid:durableId="1096950141">
    <w:abstractNumId w:val="8"/>
  </w:num>
  <w:num w:numId="12" w16cid:durableId="19125423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zMDS0NDE1NjazNDJV0lEKTi0uzszPAykwqQUAgSRqpSwAAAA="/>
  </w:docVars>
  <w:rsids>
    <w:rsidRoot w:val="004742DD"/>
    <w:rsid w:val="000100ED"/>
    <w:rsid w:val="00015364"/>
    <w:rsid w:val="00022458"/>
    <w:rsid w:val="000246C6"/>
    <w:rsid w:val="00024B9C"/>
    <w:rsid w:val="00025D25"/>
    <w:rsid w:val="0005680D"/>
    <w:rsid w:val="00065DFD"/>
    <w:rsid w:val="000745DF"/>
    <w:rsid w:val="000A2971"/>
    <w:rsid w:val="000A312A"/>
    <w:rsid w:val="000B1D1E"/>
    <w:rsid w:val="000B2857"/>
    <w:rsid w:val="000E5317"/>
    <w:rsid w:val="000E57E6"/>
    <w:rsid w:val="001160E7"/>
    <w:rsid w:val="00151E33"/>
    <w:rsid w:val="00155544"/>
    <w:rsid w:val="00161BD2"/>
    <w:rsid w:val="00176484"/>
    <w:rsid w:val="0018095E"/>
    <w:rsid w:val="0018196C"/>
    <w:rsid w:val="001851AB"/>
    <w:rsid w:val="00187085"/>
    <w:rsid w:val="0019402D"/>
    <w:rsid w:val="00196F27"/>
    <w:rsid w:val="001A2F5D"/>
    <w:rsid w:val="001A6D5B"/>
    <w:rsid w:val="001B1440"/>
    <w:rsid w:val="001B447A"/>
    <w:rsid w:val="001D040F"/>
    <w:rsid w:val="001D37D1"/>
    <w:rsid w:val="001E3F4A"/>
    <w:rsid w:val="002048DF"/>
    <w:rsid w:val="00226DAC"/>
    <w:rsid w:val="002402B9"/>
    <w:rsid w:val="002874A3"/>
    <w:rsid w:val="00297CE7"/>
    <w:rsid w:val="002A697A"/>
    <w:rsid w:val="002E4140"/>
    <w:rsid w:val="002E7989"/>
    <w:rsid w:val="002F42E4"/>
    <w:rsid w:val="002F7000"/>
    <w:rsid w:val="003112BB"/>
    <w:rsid w:val="00335940"/>
    <w:rsid w:val="00345001"/>
    <w:rsid w:val="00365CC5"/>
    <w:rsid w:val="00373208"/>
    <w:rsid w:val="00382BC3"/>
    <w:rsid w:val="0038674B"/>
    <w:rsid w:val="003B0C0F"/>
    <w:rsid w:val="003B73A2"/>
    <w:rsid w:val="003C1D21"/>
    <w:rsid w:val="003C345D"/>
    <w:rsid w:val="003C6B47"/>
    <w:rsid w:val="003D6377"/>
    <w:rsid w:val="003D6C80"/>
    <w:rsid w:val="003F4F4C"/>
    <w:rsid w:val="003F6B77"/>
    <w:rsid w:val="00412F0B"/>
    <w:rsid w:val="004211E3"/>
    <w:rsid w:val="004660EF"/>
    <w:rsid w:val="00467310"/>
    <w:rsid w:val="004742DD"/>
    <w:rsid w:val="004A0623"/>
    <w:rsid w:val="004A628C"/>
    <w:rsid w:val="004B1418"/>
    <w:rsid w:val="004B6481"/>
    <w:rsid w:val="004D3255"/>
    <w:rsid w:val="004D5E71"/>
    <w:rsid w:val="005218AD"/>
    <w:rsid w:val="00540ACC"/>
    <w:rsid w:val="00550222"/>
    <w:rsid w:val="00551C0C"/>
    <w:rsid w:val="00592FEE"/>
    <w:rsid w:val="00595113"/>
    <w:rsid w:val="005A5C53"/>
    <w:rsid w:val="005C273A"/>
    <w:rsid w:val="005D3DB0"/>
    <w:rsid w:val="005D6C22"/>
    <w:rsid w:val="005F13E3"/>
    <w:rsid w:val="005F5329"/>
    <w:rsid w:val="006159F9"/>
    <w:rsid w:val="00625B7D"/>
    <w:rsid w:val="0065011E"/>
    <w:rsid w:val="00670C16"/>
    <w:rsid w:val="00685B25"/>
    <w:rsid w:val="00690299"/>
    <w:rsid w:val="006C2A60"/>
    <w:rsid w:val="006F1C8A"/>
    <w:rsid w:val="006F48FD"/>
    <w:rsid w:val="00741611"/>
    <w:rsid w:val="00756186"/>
    <w:rsid w:val="00761238"/>
    <w:rsid w:val="00771F61"/>
    <w:rsid w:val="00786813"/>
    <w:rsid w:val="00787BBF"/>
    <w:rsid w:val="00793FAD"/>
    <w:rsid w:val="007946F4"/>
    <w:rsid w:val="007A21CF"/>
    <w:rsid w:val="007A38F7"/>
    <w:rsid w:val="007A56A8"/>
    <w:rsid w:val="007B7128"/>
    <w:rsid w:val="007C7FF1"/>
    <w:rsid w:val="007D0115"/>
    <w:rsid w:val="007D0B31"/>
    <w:rsid w:val="008105C7"/>
    <w:rsid w:val="008420FB"/>
    <w:rsid w:val="008708CD"/>
    <w:rsid w:val="0088552B"/>
    <w:rsid w:val="008914CE"/>
    <w:rsid w:val="00894AAC"/>
    <w:rsid w:val="008A156C"/>
    <w:rsid w:val="008A7C70"/>
    <w:rsid w:val="008C2D5A"/>
    <w:rsid w:val="008E7C89"/>
    <w:rsid w:val="009306DE"/>
    <w:rsid w:val="00950C39"/>
    <w:rsid w:val="0095128A"/>
    <w:rsid w:val="00987E36"/>
    <w:rsid w:val="00991E7A"/>
    <w:rsid w:val="009A5BC5"/>
    <w:rsid w:val="009B4EC0"/>
    <w:rsid w:val="009C0F5E"/>
    <w:rsid w:val="009C63DC"/>
    <w:rsid w:val="009D2E1D"/>
    <w:rsid w:val="009E6B69"/>
    <w:rsid w:val="00A16117"/>
    <w:rsid w:val="00A225F0"/>
    <w:rsid w:val="00A23B45"/>
    <w:rsid w:val="00A36E7D"/>
    <w:rsid w:val="00A416F6"/>
    <w:rsid w:val="00A50B63"/>
    <w:rsid w:val="00A51D44"/>
    <w:rsid w:val="00A520DB"/>
    <w:rsid w:val="00A7310C"/>
    <w:rsid w:val="00A8407C"/>
    <w:rsid w:val="00A92404"/>
    <w:rsid w:val="00AB5622"/>
    <w:rsid w:val="00AC22E1"/>
    <w:rsid w:val="00AC48C5"/>
    <w:rsid w:val="00AE1918"/>
    <w:rsid w:val="00B06FA3"/>
    <w:rsid w:val="00B13F00"/>
    <w:rsid w:val="00B21141"/>
    <w:rsid w:val="00B25102"/>
    <w:rsid w:val="00B43817"/>
    <w:rsid w:val="00B66716"/>
    <w:rsid w:val="00B72159"/>
    <w:rsid w:val="00B7396D"/>
    <w:rsid w:val="00B7698D"/>
    <w:rsid w:val="00BA256D"/>
    <w:rsid w:val="00BB7DF7"/>
    <w:rsid w:val="00BC0853"/>
    <w:rsid w:val="00BD1965"/>
    <w:rsid w:val="00C02329"/>
    <w:rsid w:val="00C06513"/>
    <w:rsid w:val="00C06EC6"/>
    <w:rsid w:val="00C33B5A"/>
    <w:rsid w:val="00C4729C"/>
    <w:rsid w:val="00C75F59"/>
    <w:rsid w:val="00C81115"/>
    <w:rsid w:val="00C83207"/>
    <w:rsid w:val="00CA337C"/>
    <w:rsid w:val="00CA514E"/>
    <w:rsid w:val="00CB0F6D"/>
    <w:rsid w:val="00CB1226"/>
    <w:rsid w:val="00CB390B"/>
    <w:rsid w:val="00CC11A0"/>
    <w:rsid w:val="00CD1381"/>
    <w:rsid w:val="00CE61E3"/>
    <w:rsid w:val="00CE6CB1"/>
    <w:rsid w:val="00D011E3"/>
    <w:rsid w:val="00D25C8E"/>
    <w:rsid w:val="00D41B5B"/>
    <w:rsid w:val="00D60299"/>
    <w:rsid w:val="00D654DB"/>
    <w:rsid w:val="00D71AEF"/>
    <w:rsid w:val="00D902F6"/>
    <w:rsid w:val="00DB2228"/>
    <w:rsid w:val="00DB3A51"/>
    <w:rsid w:val="00DF68A6"/>
    <w:rsid w:val="00DF7E93"/>
    <w:rsid w:val="00E005D5"/>
    <w:rsid w:val="00E148CE"/>
    <w:rsid w:val="00E44F4E"/>
    <w:rsid w:val="00E56BAA"/>
    <w:rsid w:val="00E94F98"/>
    <w:rsid w:val="00EC1011"/>
    <w:rsid w:val="00ED622E"/>
    <w:rsid w:val="00EE1425"/>
    <w:rsid w:val="00EF402D"/>
    <w:rsid w:val="00EF5733"/>
    <w:rsid w:val="00F01B0D"/>
    <w:rsid w:val="00F039D0"/>
    <w:rsid w:val="00F540E9"/>
    <w:rsid w:val="00F55606"/>
    <w:rsid w:val="00F561C6"/>
    <w:rsid w:val="00F62843"/>
    <w:rsid w:val="00F82FF1"/>
    <w:rsid w:val="00F93CCB"/>
    <w:rsid w:val="00FA2912"/>
    <w:rsid w:val="00FC0387"/>
    <w:rsid w:val="00FC2297"/>
    <w:rsid w:val="00FC480F"/>
    <w:rsid w:val="00FC6A27"/>
    <w:rsid w:val="00FE023F"/>
    <w:rsid w:val="00FE6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EBEDBBE"/>
  <w15:chartTrackingRefBased/>
  <w15:docId w15:val="{4CF09523-DE4E-47E8-9145-373D9E551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Naslov2">
    <w:name w:val="heading 2"/>
    <w:basedOn w:val="Normal"/>
    <w:next w:val="Normal"/>
    <w:link w:val="Naslov2Char"/>
    <w:qFormat/>
    <w:rsid w:val="00A520DB"/>
    <w:pPr>
      <w:keepNext/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Naslov3">
    <w:name w:val="heading 3"/>
    <w:basedOn w:val="Normal"/>
    <w:next w:val="Normal"/>
    <w:qFormat/>
    <w:rsid w:val="00A520DB"/>
    <w:pPr>
      <w:keepNext/>
      <w:spacing w:before="240" w:after="60"/>
      <w:outlineLvl w:val="2"/>
    </w:pPr>
    <w:rPr>
      <w:rFonts w:cs="Arial"/>
      <w:b/>
      <w:bCs/>
      <w:szCs w:val="26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customStyle="1" w:styleId="Default">
    <w:name w:val="Default"/>
    <w:rsid w:val="00B7396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character" w:customStyle="1" w:styleId="obicno1">
    <w:name w:val="obicno1"/>
    <w:rsid w:val="00B7396D"/>
    <w:rPr>
      <w:rFonts w:cs="Arial"/>
      <w:color w:val="000000"/>
    </w:rPr>
  </w:style>
  <w:style w:type="character" w:customStyle="1" w:styleId="Naslov2Char">
    <w:name w:val="Naslov 2 Char"/>
    <w:link w:val="Naslov2"/>
    <w:locked/>
    <w:rsid w:val="00A520DB"/>
    <w:rPr>
      <w:rFonts w:cs="Arial"/>
      <w:b/>
      <w:bCs/>
      <w:iCs/>
      <w:sz w:val="32"/>
      <w:szCs w:val="28"/>
      <w:lang w:val="en-US" w:eastAsia="en-US" w:bidi="ar-SA"/>
    </w:rPr>
  </w:style>
  <w:style w:type="paragraph" w:styleId="Podnojestranice">
    <w:name w:val="footer"/>
    <w:basedOn w:val="Normal"/>
    <w:rsid w:val="00595113"/>
    <w:pPr>
      <w:tabs>
        <w:tab w:val="center" w:pos="4320"/>
        <w:tab w:val="right" w:pos="8640"/>
      </w:tabs>
    </w:pPr>
  </w:style>
  <w:style w:type="character" w:styleId="Brojstranice">
    <w:name w:val="page number"/>
    <w:basedOn w:val="Podrazumevanifontpasusa"/>
    <w:rsid w:val="00595113"/>
  </w:style>
  <w:style w:type="paragraph" w:customStyle="1" w:styleId="1tekst">
    <w:name w:val="1tekst"/>
    <w:basedOn w:val="Normal"/>
    <w:rsid w:val="00670C16"/>
    <w:pPr>
      <w:ind w:left="375" w:right="375" w:firstLine="240"/>
      <w:jc w:val="both"/>
    </w:pPr>
    <w:rPr>
      <w:rFonts w:ascii="Arial" w:hAnsi="Arial" w:cs="Arial"/>
      <w:sz w:val="20"/>
      <w:szCs w:val="20"/>
    </w:rPr>
  </w:style>
  <w:style w:type="table" w:styleId="Koordinatnamreatabele">
    <w:name w:val="Table Grid"/>
    <w:basedOn w:val="Normalnatabela"/>
    <w:uiPriority w:val="59"/>
    <w:rsid w:val="004673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erencakomentara">
    <w:name w:val="annotation reference"/>
    <w:uiPriority w:val="99"/>
    <w:semiHidden/>
    <w:unhideWhenUsed/>
    <w:rsid w:val="00E148CE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E148CE"/>
    <w:rPr>
      <w:sz w:val="20"/>
      <w:szCs w:val="20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E148CE"/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E148CE"/>
    <w:rPr>
      <w:b/>
      <w:bCs/>
      <w:lang w:val="x-none" w:eastAsia="x-none"/>
    </w:rPr>
  </w:style>
  <w:style w:type="character" w:customStyle="1" w:styleId="TemakomentaraChar">
    <w:name w:val="Tema komentara Char"/>
    <w:link w:val="Temakomentara"/>
    <w:uiPriority w:val="99"/>
    <w:semiHidden/>
    <w:rsid w:val="00E148CE"/>
    <w:rPr>
      <w:b/>
      <w:bCs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E148CE"/>
    <w:rPr>
      <w:rFonts w:ascii="Tahoma" w:hAnsi="Tahoma"/>
      <w:sz w:val="16"/>
      <w:szCs w:val="16"/>
      <w:lang w:val="x-none" w:eastAsia="x-none"/>
    </w:rPr>
  </w:style>
  <w:style w:type="character" w:customStyle="1" w:styleId="TekstubaloniuChar">
    <w:name w:val="Tekst u balončiću Char"/>
    <w:link w:val="Tekstubaloniu"/>
    <w:uiPriority w:val="99"/>
    <w:semiHidden/>
    <w:rsid w:val="00E148CE"/>
    <w:rPr>
      <w:rFonts w:ascii="Tahoma" w:hAnsi="Tahoma" w:cs="Tahoma"/>
      <w:sz w:val="16"/>
      <w:szCs w:val="16"/>
    </w:rPr>
  </w:style>
  <w:style w:type="paragraph" w:styleId="Pasussalistom">
    <w:name w:val="List Paragraph"/>
    <w:basedOn w:val="Normal"/>
    <w:uiPriority w:val="34"/>
    <w:qFormat/>
    <w:rsid w:val="00BC0853"/>
    <w:pPr>
      <w:ind w:left="720"/>
    </w:pPr>
  </w:style>
  <w:style w:type="paragraph" w:customStyle="1" w:styleId="CM23">
    <w:name w:val="CM23"/>
    <w:basedOn w:val="Default"/>
    <w:next w:val="Default"/>
    <w:rsid w:val="00025D25"/>
    <w:pPr>
      <w:widowControl w:val="0"/>
      <w:spacing w:after="238"/>
    </w:pPr>
    <w:rPr>
      <w:rFonts w:ascii="Times-New-Roman" w:hAnsi="Times-New-Roman" w:cs="Times New Roman"/>
      <w:color w:val="auto"/>
    </w:rPr>
  </w:style>
  <w:style w:type="character" w:customStyle="1" w:styleId="cf01">
    <w:name w:val="cf01"/>
    <w:basedOn w:val="Podrazumevanifontpasusa"/>
    <w:rsid w:val="00412F0B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6449E6-2B57-48F8-9C17-7502CB12F6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248</Words>
  <Characters>1418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 osnovu čl</vt:lpstr>
      <vt:lpstr>Na osnovu čl</vt:lpstr>
    </vt:vector>
  </TitlesOfParts>
  <Company>Poljoprivredni fakultet</Company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 osnovu čl</dc:title>
  <dc:subject/>
  <dc:creator>Bogdan Mladenovic</dc:creator>
  <cp:keywords/>
  <cp:lastModifiedBy>nnn</cp:lastModifiedBy>
  <cp:revision>5</cp:revision>
  <cp:lastPrinted>2018-04-23T09:59:00Z</cp:lastPrinted>
  <dcterms:created xsi:type="dcterms:W3CDTF">2023-03-07T18:41:00Z</dcterms:created>
  <dcterms:modified xsi:type="dcterms:W3CDTF">2023-03-09T09:24:00Z</dcterms:modified>
</cp:coreProperties>
</file>